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65E6AB" w14:textId="113B392B" w:rsidR="006C50E2" w:rsidRDefault="00B022B0">
      <w:pPr>
        <w:pStyle w:val="Title"/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 xml:space="preserve">Draft </w:t>
      </w:r>
      <w:r w:rsidR="006C50E2">
        <w:rPr>
          <w:rFonts w:ascii="Arial" w:hAnsi="Arial" w:cs="Arial"/>
          <w:sz w:val="36"/>
        </w:rPr>
        <w:t xml:space="preserve">Meeting </w:t>
      </w:r>
      <w:r w:rsidR="00B07A13">
        <w:rPr>
          <w:rFonts w:ascii="Arial" w:hAnsi="Arial" w:cs="Arial"/>
          <w:sz w:val="36"/>
        </w:rPr>
        <w:t>Minutes</w:t>
      </w:r>
    </w:p>
    <w:p w14:paraId="4065E6AC" w14:textId="77777777" w:rsidR="003B6D1C" w:rsidRDefault="003B6D1C">
      <w:pPr>
        <w:pStyle w:val="Title"/>
        <w:rPr>
          <w:rFonts w:ascii="Arial" w:hAnsi="Arial" w:cs="Arial"/>
          <w:b w:val="0"/>
          <w:sz w:val="24"/>
        </w:rPr>
      </w:pPr>
    </w:p>
    <w:p w14:paraId="5B74C45F" w14:textId="1F0B83A3" w:rsidR="0093297C" w:rsidRPr="00E4309E" w:rsidRDefault="008646A3" w:rsidP="0093297C">
      <w:pPr>
        <w:pStyle w:val="Title"/>
        <w:rPr>
          <w:rFonts w:ascii="Arial" w:hAnsi="Arial" w:cs="Arial"/>
          <w:sz w:val="36"/>
        </w:rPr>
      </w:pPr>
      <w:r>
        <w:rPr>
          <w:rFonts w:ascii="Arial" w:hAnsi="Arial" w:cs="Arial"/>
          <w:sz w:val="24"/>
        </w:rPr>
        <w:t>Date:</w:t>
      </w:r>
      <w:r w:rsidR="00E4309E">
        <w:rPr>
          <w:rFonts w:ascii="Arial" w:hAnsi="Arial" w:cs="Arial"/>
          <w:b w:val="0"/>
          <w:sz w:val="24"/>
        </w:rPr>
        <w:t xml:space="preserve"> </w:t>
      </w:r>
      <w:r w:rsidR="003D23F6">
        <w:rPr>
          <w:rFonts w:ascii="Arial" w:hAnsi="Arial" w:cs="Arial"/>
          <w:sz w:val="36"/>
        </w:rPr>
        <w:t xml:space="preserve"> </w:t>
      </w:r>
      <w:r w:rsidR="00D94ECF">
        <w:rPr>
          <w:rFonts w:ascii="Arial" w:hAnsi="Arial" w:cs="Arial"/>
          <w:sz w:val="36"/>
        </w:rPr>
        <w:t>Mar</w:t>
      </w:r>
      <w:r w:rsidR="00F12E06">
        <w:rPr>
          <w:rFonts w:ascii="Arial" w:hAnsi="Arial" w:cs="Arial"/>
          <w:sz w:val="36"/>
        </w:rPr>
        <w:t xml:space="preserve"> </w:t>
      </w:r>
      <w:r w:rsidR="00A30E21">
        <w:rPr>
          <w:rFonts w:ascii="Arial" w:hAnsi="Arial" w:cs="Arial"/>
          <w:sz w:val="36"/>
        </w:rPr>
        <w:t>2</w:t>
      </w:r>
      <w:r w:rsidR="00FC1F49">
        <w:rPr>
          <w:rFonts w:ascii="Arial" w:hAnsi="Arial" w:cs="Arial"/>
          <w:sz w:val="36"/>
        </w:rPr>
        <w:t>, 202</w:t>
      </w:r>
      <w:r w:rsidR="0093297C">
        <w:rPr>
          <w:rFonts w:ascii="Arial" w:hAnsi="Arial" w:cs="Arial"/>
          <w:sz w:val="36"/>
        </w:rPr>
        <w:t>1</w:t>
      </w:r>
    </w:p>
    <w:p w14:paraId="4065E6AE" w14:textId="319DD8EC" w:rsidR="008646A3" w:rsidRPr="00BC6535" w:rsidRDefault="008646A3" w:rsidP="00BC6535">
      <w:pPr>
        <w:pStyle w:val="Subtitle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Time:</w:t>
      </w:r>
      <w:r>
        <w:rPr>
          <w:rFonts w:ascii="Arial" w:hAnsi="Arial" w:cs="Arial"/>
          <w:sz w:val="24"/>
        </w:rPr>
        <w:t xml:space="preserve"> </w:t>
      </w:r>
      <w:r w:rsidR="00BC6535">
        <w:rPr>
          <w:rFonts w:ascii="Arial" w:hAnsi="Arial" w:cs="Arial"/>
          <w:sz w:val="24"/>
        </w:rPr>
        <w:t>1</w:t>
      </w:r>
      <w:r w:rsidR="00E87FB4">
        <w:rPr>
          <w:rFonts w:ascii="Arial" w:hAnsi="Arial" w:cs="Arial"/>
          <w:sz w:val="24"/>
        </w:rPr>
        <w:t>2</w:t>
      </w:r>
      <w:r>
        <w:rPr>
          <w:rFonts w:ascii="Arial" w:hAnsi="Arial" w:cs="Arial"/>
          <w:sz w:val="24"/>
        </w:rPr>
        <w:t>00 - 1</w:t>
      </w:r>
      <w:r w:rsidR="00E87FB4">
        <w:rPr>
          <w:rFonts w:ascii="Arial" w:hAnsi="Arial" w:cs="Arial"/>
          <w:sz w:val="24"/>
        </w:rPr>
        <w:t>3</w:t>
      </w:r>
      <w:r w:rsidR="008976DA">
        <w:rPr>
          <w:rFonts w:ascii="Arial" w:hAnsi="Arial" w:cs="Arial"/>
          <w:sz w:val="24"/>
        </w:rPr>
        <w:t>3</w:t>
      </w:r>
      <w:r>
        <w:rPr>
          <w:rFonts w:ascii="Arial" w:hAnsi="Arial" w:cs="Arial"/>
          <w:sz w:val="24"/>
        </w:rPr>
        <w:t xml:space="preserve">0 Hr EST </w:t>
      </w:r>
    </w:p>
    <w:p w14:paraId="4065E6AF" w14:textId="6726CB1B" w:rsidR="008646A3" w:rsidRDefault="008646A3" w:rsidP="008646A3">
      <w:pPr>
        <w:jc w:val="center"/>
      </w:pPr>
      <w:r>
        <w:rPr>
          <w:rFonts w:cs="Arial"/>
          <w:b/>
          <w:bCs/>
        </w:rPr>
        <w:t xml:space="preserve">Location: </w:t>
      </w:r>
      <w:r w:rsidR="00FC1F49">
        <w:rPr>
          <w:rFonts w:cs="Arial"/>
          <w:b/>
          <w:bCs/>
        </w:rPr>
        <w:t>Online - Zoom</w:t>
      </w:r>
    </w:p>
    <w:p w14:paraId="4065E6B0" w14:textId="77777777" w:rsidR="005E25C3" w:rsidRDefault="005E25C3" w:rsidP="00921DB9">
      <w:pPr>
        <w:numPr>
          <w:ilvl w:val="0"/>
          <w:numId w:val="6"/>
        </w:numPr>
        <w:tabs>
          <w:tab w:val="left" w:pos="-456"/>
          <w:tab w:val="left" w:pos="0"/>
          <w:tab w:val="left" w:pos="362"/>
        </w:tabs>
        <w:snapToGrid w:val="0"/>
        <w:rPr>
          <w:rFonts w:cs="Arial"/>
        </w:rPr>
      </w:pPr>
      <w:r>
        <w:rPr>
          <w:rFonts w:cs="Arial"/>
        </w:rPr>
        <w:t>Introductions</w:t>
      </w:r>
    </w:p>
    <w:p w14:paraId="4065E6B1" w14:textId="77777777" w:rsidR="0029761D" w:rsidRDefault="0029761D" w:rsidP="0029761D">
      <w:pPr>
        <w:tabs>
          <w:tab w:val="left" w:pos="-456"/>
          <w:tab w:val="left" w:pos="0"/>
          <w:tab w:val="left" w:pos="362"/>
        </w:tabs>
        <w:snapToGrid w:val="0"/>
        <w:ind w:left="360"/>
        <w:rPr>
          <w:rFonts w:cs="Arial"/>
        </w:rPr>
      </w:pPr>
    </w:p>
    <w:p w14:paraId="4065E6B2" w14:textId="19519B69" w:rsidR="0029761D" w:rsidRDefault="0029761D" w:rsidP="0029761D">
      <w:pPr>
        <w:tabs>
          <w:tab w:val="left" w:pos="-456"/>
          <w:tab w:val="left" w:pos="0"/>
          <w:tab w:val="left" w:pos="362"/>
        </w:tabs>
        <w:snapToGrid w:val="0"/>
        <w:ind w:left="360"/>
        <w:rPr>
          <w:rFonts w:cs="Arial"/>
        </w:rPr>
      </w:pPr>
      <w:r w:rsidRPr="004E2082">
        <w:rPr>
          <w:rFonts w:cs="Arial"/>
          <w:highlight w:val="yellow"/>
        </w:rPr>
        <w:t>Bill Gentles</w:t>
      </w:r>
      <w:r>
        <w:rPr>
          <w:rFonts w:cs="Arial"/>
        </w:rPr>
        <w:t xml:space="preserve">, </w:t>
      </w:r>
      <w:r w:rsidRPr="004E2082">
        <w:rPr>
          <w:rFonts w:cs="Arial"/>
          <w:highlight w:val="yellow"/>
        </w:rPr>
        <w:t>Peter Austin</w:t>
      </w:r>
      <w:r>
        <w:rPr>
          <w:rFonts w:cs="Arial"/>
        </w:rPr>
        <w:t xml:space="preserve">, </w:t>
      </w:r>
      <w:r w:rsidRPr="00BF27C1">
        <w:rPr>
          <w:rFonts w:cs="Arial"/>
          <w:highlight w:val="yellow"/>
        </w:rPr>
        <w:t>Mario Ramirez</w:t>
      </w:r>
      <w:r w:rsidRPr="00D94ECF">
        <w:rPr>
          <w:rFonts w:cs="Arial"/>
        </w:rPr>
        <w:t xml:space="preserve">, </w:t>
      </w:r>
      <w:r w:rsidRPr="00BF27C1">
        <w:rPr>
          <w:rFonts w:cs="Arial"/>
          <w:highlight w:val="yellow"/>
        </w:rPr>
        <w:t>Murat Furat</w:t>
      </w:r>
      <w:r w:rsidRPr="00D94ECF">
        <w:rPr>
          <w:rFonts w:cs="Arial"/>
        </w:rPr>
        <w:t xml:space="preserve">, Murray Rice, Vincent Lam, John Leung, Amin Chalabi, Gad Acosta, Charanjit Bambra, Alex Michelini, Amalia Gill, </w:t>
      </w:r>
      <w:r w:rsidR="00123FEC" w:rsidRPr="00D94ECF">
        <w:rPr>
          <w:rFonts w:cs="Arial"/>
        </w:rPr>
        <w:t>Adeel</w:t>
      </w:r>
      <w:r w:rsidR="00123FEC" w:rsidRPr="00A30E21">
        <w:rPr>
          <w:rFonts w:cs="Arial"/>
        </w:rPr>
        <w:t xml:space="preserve"> Alam</w:t>
      </w:r>
      <w:r w:rsidR="00FC1F49" w:rsidRPr="00A30E21">
        <w:rPr>
          <w:rFonts w:cs="Arial"/>
        </w:rPr>
        <w:t xml:space="preserve">, Firdous Hadj-Moussa, </w:t>
      </w:r>
      <w:r w:rsidR="00FC1F49" w:rsidRPr="00824528">
        <w:rPr>
          <w:rFonts w:cs="Arial"/>
          <w:highlight w:val="yellow"/>
        </w:rPr>
        <w:t>David Chartash</w:t>
      </w:r>
      <w:r w:rsidR="00FC1F49" w:rsidRPr="00A30E21">
        <w:rPr>
          <w:rFonts w:cs="Arial"/>
        </w:rPr>
        <w:t>, Ibrahim Aldoreh</w:t>
      </w:r>
      <w:r w:rsidR="00D267F2" w:rsidRPr="00A30E21">
        <w:rPr>
          <w:rFonts w:cs="Arial"/>
        </w:rPr>
        <w:t xml:space="preserve">, </w:t>
      </w:r>
      <w:r w:rsidR="00D267F2" w:rsidRPr="00D94ECF">
        <w:rPr>
          <w:rFonts w:cs="Arial"/>
        </w:rPr>
        <w:t>Sarah Bruch, Sonik Kahari, Tim We, Magd</w:t>
      </w:r>
      <w:r w:rsidR="008976DA" w:rsidRPr="00D94ECF">
        <w:rPr>
          <w:rFonts w:cs="Arial"/>
        </w:rPr>
        <w:t>ah</w:t>
      </w:r>
      <w:r w:rsidR="00D267F2" w:rsidRPr="00D94ECF">
        <w:rPr>
          <w:rFonts w:cs="Arial"/>
        </w:rPr>
        <w:t xml:space="preserve"> Manerkar, Payal Manot</w:t>
      </w:r>
      <w:r w:rsidR="004874DC" w:rsidRPr="00D94ECF">
        <w:rPr>
          <w:rFonts w:cs="Arial"/>
        </w:rPr>
        <w:t>, Sandra Kudla, Ryan Crawford</w:t>
      </w:r>
      <w:r w:rsidR="008976DA" w:rsidRPr="00D94ECF">
        <w:rPr>
          <w:rFonts w:cs="Arial"/>
        </w:rPr>
        <w:t>, James Linton</w:t>
      </w:r>
      <w:r w:rsidR="00E87FB4" w:rsidRPr="00D94ECF">
        <w:rPr>
          <w:rFonts w:cs="Arial"/>
        </w:rPr>
        <w:t>, Rachel Zhang.</w:t>
      </w:r>
      <w:r w:rsidR="00824528" w:rsidRPr="00D94ECF">
        <w:rPr>
          <w:rFonts w:cs="Arial"/>
        </w:rPr>
        <w:t xml:space="preserve"> Richard Tidman</w:t>
      </w:r>
      <w:r w:rsidR="00545B8D" w:rsidRPr="00D94ECF">
        <w:rPr>
          <w:rFonts w:cs="Arial"/>
        </w:rPr>
        <w:t>, Jim Durocher</w:t>
      </w:r>
    </w:p>
    <w:p w14:paraId="4065E6B4" w14:textId="77777777" w:rsidR="0029761D" w:rsidRDefault="0029761D" w:rsidP="00254644">
      <w:pPr>
        <w:tabs>
          <w:tab w:val="left" w:pos="-456"/>
          <w:tab w:val="left" w:pos="0"/>
          <w:tab w:val="left" w:pos="362"/>
        </w:tabs>
        <w:snapToGrid w:val="0"/>
        <w:rPr>
          <w:rFonts w:cs="Arial"/>
        </w:rPr>
      </w:pPr>
    </w:p>
    <w:p w14:paraId="4065E6B5" w14:textId="721A89C9" w:rsidR="0029761D" w:rsidRDefault="005E25C3" w:rsidP="00921DB9">
      <w:pPr>
        <w:numPr>
          <w:ilvl w:val="0"/>
          <w:numId w:val="6"/>
        </w:numPr>
        <w:tabs>
          <w:tab w:val="left" w:pos="-456"/>
          <w:tab w:val="left" w:pos="0"/>
          <w:tab w:val="left" w:pos="362"/>
        </w:tabs>
        <w:snapToGrid w:val="0"/>
        <w:rPr>
          <w:rFonts w:cs="Arial"/>
        </w:rPr>
      </w:pPr>
      <w:r>
        <w:rPr>
          <w:rFonts w:cs="Arial"/>
        </w:rPr>
        <w:t>Review of agenda.</w:t>
      </w:r>
      <w:r w:rsidR="0029761D">
        <w:rPr>
          <w:rFonts w:cs="Arial"/>
        </w:rPr>
        <w:t xml:space="preserve"> – attached</w:t>
      </w:r>
      <w:r w:rsidR="004E2082">
        <w:rPr>
          <w:rFonts w:cs="Arial"/>
        </w:rPr>
        <w:t>, approved</w:t>
      </w:r>
    </w:p>
    <w:p w14:paraId="4065E6B6" w14:textId="6E1DD601" w:rsidR="00C6436E" w:rsidRDefault="00C6436E" w:rsidP="00921DB9">
      <w:pPr>
        <w:numPr>
          <w:ilvl w:val="0"/>
          <w:numId w:val="6"/>
        </w:numPr>
        <w:tabs>
          <w:tab w:val="left" w:pos="-456"/>
          <w:tab w:val="left" w:pos="0"/>
          <w:tab w:val="left" w:pos="362"/>
        </w:tabs>
        <w:snapToGrid w:val="0"/>
        <w:rPr>
          <w:rFonts w:cs="Arial"/>
        </w:rPr>
      </w:pPr>
      <w:r>
        <w:rPr>
          <w:rFonts w:cs="Arial"/>
        </w:rPr>
        <w:t xml:space="preserve">Review and approval of Minutes from </w:t>
      </w:r>
      <w:r w:rsidR="00D94ECF">
        <w:rPr>
          <w:rFonts w:cs="Arial"/>
        </w:rPr>
        <w:t>Feb</w:t>
      </w:r>
      <w:r w:rsidR="00F12E06">
        <w:rPr>
          <w:rFonts w:cs="Arial"/>
        </w:rPr>
        <w:t xml:space="preserve"> </w:t>
      </w:r>
      <w:r w:rsidR="00D94ECF">
        <w:rPr>
          <w:rFonts w:cs="Arial"/>
        </w:rPr>
        <w:t>2</w:t>
      </w:r>
      <w:r w:rsidR="00917301">
        <w:rPr>
          <w:rFonts w:cs="Arial"/>
        </w:rPr>
        <w:t>,</w:t>
      </w:r>
      <w:r>
        <w:rPr>
          <w:rFonts w:cs="Arial"/>
        </w:rPr>
        <w:t xml:space="preserve"> 2</w:t>
      </w:r>
      <w:r w:rsidR="00FC1F49">
        <w:rPr>
          <w:rFonts w:cs="Arial"/>
        </w:rPr>
        <w:t>02</w:t>
      </w:r>
      <w:r w:rsidR="00D8786C">
        <w:rPr>
          <w:rFonts w:cs="Arial"/>
        </w:rPr>
        <w:t>2</w:t>
      </w:r>
    </w:p>
    <w:p w14:paraId="69BD602D" w14:textId="68E6EC3C" w:rsidR="00FF4741" w:rsidRDefault="0029761D" w:rsidP="00254644">
      <w:pPr>
        <w:tabs>
          <w:tab w:val="left" w:pos="-456"/>
          <w:tab w:val="left" w:pos="0"/>
          <w:tab w:val="left" w:pos="362"/>
        </w:tabs>
        <w:snapToGrid w:val="0"/>
        <w:ind w:left="360"/>
        <w:rPr>
          <w:rFonts w:cs="Arial"/>
        </w:rPr>
      </w:pPr>
      <w:r>
        <w:rPr>
          <w:rFonts w:cs="Arial"/>
        </w:rPr>
        <w:t>Approved</w:t>
      </w:r>
    </w:p>
    <w:p w14:paraId="2110D514" w14:textId="0D584563" w:rsidR="00616A3B" w:rsidRDefault="008976DA" w:rsidP="00616A3B">
      <w:pPr>
        <w:pStyle w:val="ListParagraph"/>
        <w:numPr>
          <w:ilvl w:val="0"/>
          <w:numId w:val="6"/>
        </w:numPr>
        <w:tabs>
          <w:tab w:val="left" w:pos="-456"/>
          <w:tab w:val="left" w:pos="0"/>
          <w:tab w:val="left" w:pos="362"/>
        </w:tabs>
        <w:rPr>
          <w:rFonts w:cs="Arial"/>
          <w:szCs w:val="24"/>
        </w:rPr>
      </w:pPr>
      <w:r>
        <w:rPr>
          <w:rFonts w:cs="Arial"/>
          <w:szCs w:val="24"/>
        </w:rPr>
        <w:t>4</w:t>
      </w:r>
      <w:r w:rsidR="00266589">
        <w:rPr>
          <w:rFonts w:cs="Arial"/>
          <w:szCs w:val="24"/>
        </w:rPr>
        <w:t xml:space="preserve">.  </w:t>
      </w:r>
      <w:r w:rsidR="00616A3B">
        <w:rPr>
          <w:rFonts w:cs="Arial"/>
          <w:szCs w:val="24"/>
        </w:rPr>
        <w:t>Discussion of possible webinar topics as replacement for 2022 conference and integration with CMBES webinar series</w:t>
      </w:r>
      <w:r w:rsidR="00FA630B">
        <w:rPr>
          <w:rFonts w:cs="Arial"/>
          <w:szCs w:val="24"/>
        </w:rPr>
        <w:t>.</w:t>
      </w:r>
    </w:p>
    <w:p w14:paraId="0E6AAF20" w14:textId="15D5FDB2" w:rsidR="00FA630B" w:rsidRDefault="00FA630B" w:rsidP="00FA630B">
      <w:pPr>
        <w:tabs>
          <w:tab w:val="left" w:pos="-456"/>
          <w:tab w:val="left" w:pos="0"/>
          <w:tab w:val="left" w:pos="362"/>
        </w:tabs>
        <w:rPr>
          <w:rFonts w:cs="Arial"/>
          <w:szCs w:val="24"/>
        </w:rPr>
      </w:pPr>
    </w:p>
    <w:p w14:paraId="64550EBD" w14:textId="006AE672" w:rsidR="000F3668" w:rsidRPr="00814467" w:rsidRDefault="000F3668" w:rsidP="00921DB9">
      <w:pPr>
        <w:pStyle w:val="ListParagraph"/>
        <w:numPr>
          <w:ilvl w:val="0"/>
          <w:numId w:val="7"/>
        </w:numPr>
        <w:tabs>
          <w:tab w:val="left" w:pos="-456"/>
          <w:tab w:val="left" w:pos="0"/>
        </w:tabs>
        <w:rPr>
          <w:rFonts w:cs="Arial"/>
          <w:szCs w:val="24"/>
        </w:rPr>
      </w:pPr>
      <w:r w:rsidRPr="00814467">
        <w:rPr>
          <w:rFonts w:cs="Arial"/>
          <w:szCs w:val="24"/>
        </w:rPr>
        <w:t>Alternative Equipment Maintenance (AEM).</w:t>
      </w:r>
      <w:r w:rsidR="00D61382">
        <w:rPr>
          <w:rFonts w:cs="Arial"/>
          <w:szCs w:val="24"/>
        </w:rPr>
        <w:t xml:space="preserve">  Adeel, David (June)</w:t>
      </w:r>
    </w:p>
    <w:p w14:paraId="54EA7867" w14:textId="77777777" w:rsidR="00FA630B" w:rsidRDefault="00FA630B" w:rsidP="000F3668">
      <w:pPr>
        <w:pStyle w:val="ListParagraph"/>
        <w:tabs>
          <w:tab w:val="left" w:pos="-456"/>
          <w:tab w:val="left" w:pos="0"/>
        </w:tabs>
        <w:ind w:left="576"/>
        <w:rPr>
          <w:rFonts w:cs="Arial"/>
          <w:szCs w:val="24"/>
        </w:rPr>
      </w:pPr>
    </w:p>
    <w:p w14:paraId="1D9089FC" w14:textId="70281C80" w:rsidR="00243CD6" w:rsidRDefault="00243CD6" w:rsidP="007B3317">
      <w:pPr>
        <w:ind w:firstLine="576"/>
        <w:rPr>
          <w:szCs w:val="24"/>
        </w:rPr>
      </w:pPr>
      <w:r w:rsidRPr="00243CD6">
        <w:rPr>
          <w:szCs w:val="24"/>
        </w:rPr>
        <w:t>Tentatively scheduled for June</w:t>
      </w:r>
      <w:r w:rsidR="00AD0A75">
        <w:rPr>
          <w:szCs w:val="24"/>
        </w:rPr>
        <w:t>.</w:t>
      </w:r>
    </w:p>
    <w:p w14:paraId="4DDA4679" w14:textId="51591058" w:rsidR="00AD0A75" w:rsidRDefault="00AD0A75" w:rsidP="007B3317">
      <w:pPr>
        <w:ind w:firstLine="576"/>
        <w:rPr>
          <w:szCs w:val="24"/>
        </w:rPr>
      </w:pPr>
      <w:r>
        <w:rPr>
          <w:szCs w:val="24"/>
        </w:rPr>
        <w:t>Actual date is pending</w:t>
      </w:r>
    </w:p>
    <w:p w14:paraId="5F4AEEEF" w14:textId="77777777" w:rsidR="00AD0A75" w:rsidRPr="00243CD6" w:rsidRDefault="00AD0A75" w:rsidP="007B3317">
      <w:pPr>
        <w:ind w:firstLine="576"/>
        <w:rPr>
          <w:szCs w:val="24"/>
        </w:rPr>
      </w:pPr>
    </w:p>
    <w:p w14:paraId="2E235173" w14:textId="57C94CBC" w:rsidR="000F3668" w:rsidRDefault="000F3668" w:rsidP="00921DB9">
      <w:pPr>
        <w:pStyle w:val="ListParagraph"/>
        <w:numPr>
          <w:ilvl w:val="0"/>
          <w:numId w:val="7"/>
        </w:numPr>
        <w:tabs>
          <w:tab w:val="left" w:pos="-456"/>
          <w:tab w:val="left" w:pos="0"/>
        </w:tabs>
        <w:rPr>
          <w:rFonts w:cs="Arial"/>
          <w:szCs w:val="24"/>
        </w:rPr>
      </w:pPr>
      <w:r w:rsidRPr="00814467">
        <w:rPr>
          <w:rFonts w:cs="Arial"/>
          <w:szCs w:val="24"/>
        </w:rPr>
        <w:t xml:space="preserve">Home health Care Monitoring </w:t>
      </w:r>
    </w:p>
    <w:p w14:paraId="638D2DE9" w14:textId="77777777" w:rsidR="00D36FDC" w:rsidRDefault="00D36FDC" w:rsidP="00D36FDC">
      <w:pPr>
        <w:pStyle w:val="ListParagraph"/>
        <w:tabs>
          <w:tab w:val="left" w:pos="-456"/>
          <w:tab w:val="left" w:pos="0"/>
        </w:tabs>
        <w:ind w:left="576"/>
        <w:rPr>
          <w:rFonts w:cs="Arial"/>
          <w:szCs w:val="24"/>
          <w:highlight w:val="yellow"/>
        </w:rPr>
      </w:pPr>
    </w:p>
    <w:p w14:paraId="57BD450D" w14:textId="4CE958C1" w:rsidR="00D36FDC" w:rsidRDefault="00A943BF" w:rsidP="00D36FDC">
      <w:pPr>
        <w:pStyle w:val="ListParagraph"/>
        <w:tabs>
          <w:tab w:val="left" w:pos="-456"/>
          <w:tab w:val="left" w:pos="0"/>
        </w:tabs>
        <w:ind w:left="576"/>
        <w:rPr>
          <w:rFonts w:cs="Arial"/>
          <w:szCs w:val="24"/>
        </w:rPr>
      </w:pPr>
      <w:r>
        <w:rPr>
          <w:rFonts w:cs="Arial"/>
          <w:szCs w:val="24"/>
        </w:rPr>
        <w:tab/>
      </w:r>
      <w:r w:rsidR="00D36FDC" w:rsidRPr="00A943BF">
        <w:rPr>
          <w:rFonts w:cs="Arial"/>
          <w:szCs w:val="24"/>
        </w:rPr>
        <w:t>Infusystems - contact pending</w:t>
      </w:r>
    </w:p>
    <w:p w14:paraId="0EC1C16A" w14:textId="61C7D2BB" w:rsidR="00A943BF" w:rsidRPr="00A943BF" w:rsidRDefault="00A943BF" w:rsidP="00A943BF">
      <w:pPr>
        <w:tabs>
          <w:tab w:val="left" w:pos="-456"/>
          <w:tab w:val="left" w:pos="0"/>
        </w:tabs>
        <w:rPr>
          <w:szCs w:val="24"/>
        </w:rPr>
      </w:pPr>
      <w:r>
        <w:rPr>
          <w:rFonts w:cs="Arial"/>
          <w:szCs w:val="24"/>
        </w:rPr>
        <w:tab/>
      </w:r>
      <w:r w:rsidRPr="00A943BF">
        <w:rPr>
          <w:rFonts w:cs="Arial"/>
          <w:szCs w:val="24"/>
        </w:rPr>
        <w:t xml:space="preserve">ALS Ontario contacted – </w:t>
      </w:r>
      <w:r>
        <w:rPr>
          <w:rFonts w:cs="Arial"/>
          <w:szCs w:val="24"/>
        </w:rPr>
        <w:t>no response, reminder sent</w:t>
      </w:r>
      <w:r w:rsidR="00B4182F">
        <w:rPr>
          <w:rFonts w:cs="Arial"/>
          <w:szCs w:val="24"/>
        </w:rPr>
        <w:t>, follow up required</w:t>
      </w:r>
    </w:p>
    <w:p w14:paraId="03D8EE9C" w14:textId="7EC7AF0A" w:rsidR="00A943BF" w:rsidRDefault="00A943BF" w:rsidP="00D36FDC">
      <w:pPr>
        <w:pStyle w:val="ListParagraph"/>
        <w:tabs>
          <w:tab w:val="left" w:pos="-456"/>
          <w:tab w:val="left" w:pos="0"/>
        </w:tabs>
        <w:ind w:left="576"/>
        <w:rPr>
          <w:rFonts w:cs="Arial"/>
          <w:szCs w:val="24"/>
        </w:rPr>
      </w:pPr>
      <w:r>
        <w:rPr>
          <w:rFonts w:cs="Arial"/>
          <w:szCs w:val="24"/>
        </w:rPr>
        <w:tab/>
      </w:r>
    </w:p>
    <w:p w14:paraId="540D65D8" w14:textId="77777777" w:rsidR="009D3E10" w:rsidRPr="00484015" w:rsidRDefault="009D3E10" w:rsidP="009D3E10">
      <w:pPr>
        <w:ind w:firstLine="720"/>
        <w:rPr>
          <w:b/>
          <w:bCs/>
          <w:szCs w:val="24"/>
        </w:rPr>
      </w:pPr>
      <w:r w:rsidRPr="00484015">
        <w:rPr>
          <w:b/>
          <w:bCs/>
          <w:szCs w:val="24"/>
        </w:rPr>
        <w:t xml:space="preserve">Action items </w:t>
      </w:r>
    </w:p>
    <w:p w14:paraId="2108F839" w14:textId="30E99B4A" w:rsidR="009D3E10" w:rsidRDefault="009D3E10" w:rsidP="009D3E10">
      <w:pPr>
        <w:tabs>
          <w:tab w:val="left" w:pos="-456"/>
          <w:tab w:val="left" w:pos="0"/>
        </w:tabs>
        <w:rPr>
          <w:szCs w:val="24"/>
        </w:rPr>
      </w:pPr>
      <w:r>
        <w:rPr>
          <w:szCs w:val="24"/>
        </w:rPr>
        <w:tab/>
      </w:r>
      <w:r w:rsidRPr="00D36FDC">
        <w:rPr>
          <w:szCs w:val="24"/>
        </w:rPr>
        <w:t xml:space="preserve">- </w:t>
      </w:r>
      <w:r>
        <w:rPr>
          <w:szCs w:val="24"/>
        </w:rPr>
        <w:t>Contact Infusystems [Mario]</w:t>
      </w:r>
    </w:p>
    <w:p w14:paraId="702753A2" w14:textId="39B03440" w:rsidR="009D3E10" w:rsidRDefault="009D3E10" w:rsidP="009D3E10">
      <w:pPr>
        <w:tabs>
          <w:tab w:val="left" w:pos="-456"/>
          <w:tab w:val="left" w:pos="0"/>
        </w:tabs>
        <w:rPr>
          <w:rFonts w:cs="Arial"/>
          <w:szCs w:val="24"/>
        </w:rPr>
      </w:pPr>
      <w:r>
        <w:rPr>
          <w:szCs w:val="24"/>
        </w:rPr>
        <w:tab/>
        <w:t xml:space="preserve">- </w:t>
      </w:r>
      <w:r w:rsidR="005B72F0">
        <w:rPr>
          <w:szCs w:val="24"/>
        </w:rPr>
        <w:t>Follow up with ALS [Peter</w:t>
      </w:r>
      <w:r>
        <w:rPr>
          <w:szCs w:val="24"/>
        </w:rPr>
        <w:t>]</w:t>
      </w:r>
    </w:p>
    <w:p w14:paraId="16F45703" w14:textId="77777777" w:rsidR="00C03AFA" w:rsidRPr="00C03AFA" w:rsidRDefault="00C03AFA" w:rsidP="00C03AFA">
      <w:pPr>
        <w:pStyle w:val="ListParagraph"/>
        <w:ind w:left="576"/>
        <w:rPr>
          <w:szCs w:val="24"/>
        </w:rPr>
      </w:pPr>
    </w:p>
    <w:p w14:paraId="1BF87069" w14:textId="7F63139C" w:rsidR="000F3668" w:rsidRPr="00814467" w:rsidRDefault="000F3668" w:rsidP="00921DB9">
      <w:pPr>
        <w:pStyle w:val="ListParagraph"/>
        <w:numPr>
          <w:ilvl w:val="0"/>
          <w:numId w:val="7"/>
        </w:numPr>
        <w:rPr>
          <w:szCs w:val="24"/>
        </w:rPr>
      </w:pPr>
      <w:r w:rsidRPr="00814467">
        <w:rPr>
          <w:rFonts w:cs="Arial"/>
          <w:szCs w:val="24"/>
        </w:rPr>
        <w:t xml:space="preserve">Cybersecurity – Biomed’s role? </w:t>
      </w:r>
    </w:p>
    <w:p w14:paraId="5A21A9CE" w14:textId="77777777" w:rsidR="00B4182F" w:rsidRDefault="00B4182F" w:rsidP="00D36FDC">
      <w:pPr>
        <w:pStyle w:val="ListParagraph"/>
        <w:tabs>
          <w:tab w:val="left" w:pos="-456"/>
          <w:tab w:val="left" w:pos="0"/>
        </w:tabs>
        <w:ind w:left="576"/>
        <w:rPr>
          <w:rFonts w:cs="Arial"/>
          <w:szCs w:val="24"/>
        </w:rPr>
      </w:pPr>
    </w:p>
    <w:p w14:paraId="7CD37E48" w14:textId="6E42FA3E" w:rsidR="00D36FDC" w:rsidRDefault="00B4182F" w:rsidP="00D36FDC">
      <w:pPr>
        <w:pStyle w:val="ListParagraph"/>
        <w:tabs>
          <w:tab w:val="left" w:pos="-456"/>
          <w:tab w:val="left" w:pos="0"/>
        </w:tabs>
        <w:ind w:left="576"/>
        <w:rPr>
          <w:rFonts w:cs="Arial"/>
          <w:szCs w:val="24"/>
        </w:rPr>
      </w:pPr>
      <w:r>
        <w:rPr>
          <w:rFonts w:cs="Arial"/>
          <w:szCs w:val="24"/>
        </w:rPr>
        <w:tab/>
      </w:r>
      <w:r w:rsidR="00D36FDC" w:rsidRPr="00D36FDC">
        <w:rPr>
          <w:rFonts w:cs="Arial"/>
          <w:szCs w:val="24"/>
        </w:rPr>
        <w:t>Cybersecurity director at Sick Kids – contact pending</w:t>
      </w:r>
    </w:p>
    <w:p w14:paraId="17800FED" w14:textId="49E205D2" w:rsidR="000F3668" w:rsidRDefault="00B4182F" w:rsidP="00484015">
      <w:pPr>
        <w:tabs>
          <w:tab w:val="left" w:pos="-456"/>
          <w:tab w:val="left" w:pos="0"/>
        </w:tabs>
        <w:rPr>
          <w:rFonts w:cs="Arial"/>
          <w:szCs w:val="24"/>
        </w:rPr>
      </w:pPr>
      <w:r>
        <w:rPr>
          <w:rFonts w:cs="Arial"/>
          <w:szCs w:val="24"/>
        </w:rPr>
        <w:tab/>
        <w:t>Collaboration with CMBES was suggested</w:t>
      </w:r>
    </w:p>
    <w:p w14:paraId="7F7475F6" w14:textId="77777777" w:rsidR="009D3E10" w:rsidRDefault="009D3E10" w:rsidP="009D3E10">
      <w:pPr>
        <w:ind w:firstLine="720"/>
        <w:rPr>
          <w:b/>
          <w:bCs/>
          <w:szCs w:val="24"/>
        </w:rPr>
      </w:pPr>
    </w:p>
    <w:p w14:paraId="6E03FF93" w14:textId="2B192A31" w:rsidR="009D3E10" w:rsidRPr="00484015" w:rsidRDefault="009D3E10" w:rsidP="009D3E10">
      <w:pPr>
        <w:ind w:firstLine="720"/>
        <w:rPr>
          <w:b/>
          <w:bCs/>
          <w:szCs w:val="24"/>
        </w:rPr>
      </w:pPr>
      <w:r w:rsidRPr="00484015">
        <w:rPr>
          <w:b/>
          <w:bCs/>
          <w:szCs w:val="24"/>
        </w:rPr>
        <w:t xml:space="preserve">Action items </w:t>
      </w:r>
    </w:p>
    <w:p w14:paraId="1692CD09" w14:textId="2941AC38" w:rsidR="00362447" w:rsidRDefault="009D3E10" w:rsidP="009D3E10">
      <w:pPr>
        <w:tabs>
          <w:tab w:val="left" w:pos="-456"/>
          <w:tab w:val="left" w:pos="0"/>
        </w:tabs>
        <w:rPr>
          <w:szCs w:val="24"/>
        </w:rPr>
      </w:pPr>
      <w:r>
        <w:rPr>
          <w:szCs w:val="24"/>
        </w:rPr>
        <w:tab/>
      </w:r>
      <w:r w:rsidRPr="00D36FDC">
        <w:rPr>
          <w:szCs w:val="24"/>
        </w:rPr>
        <w:t xml:space="preserve">- </w:t>
      </w:r>
      <w:r>
        <w:rPr>
          <w:szCs w:val="24"/>
        </w:rPr>
        <w:t>Contact cybersecurity director at Sick Kids [Mario]</w:t>
      </w:r>
    </w:p>
    <w:p w14:paraId="5778B995" w14:textId="7F200175" w:rsidR="009D3E10" w:rsidRDefault="009D3E10" w:rsidP="009D3E10">
      <w:pPr>
        <w:tabs>
          <w:tab w:val="left" w:pos="-456"/>
          <w:tab w:val="left" w:pos="0"/>
        </w:tabs>
        <w:rPr>
          <w:rFonts w:cs="Arial"/>
          <w:szCs w:val="24"/>
        </w:rPr>
      </w:pPr>
      <w:r>
        <w:rPr>
          <w:szCs w:val="24"/>
        </w:rPr>
        <w:tab/>
        <w:t xml:space="preserve">- Contact CMBES </w:t>
      </w:r>
      <w:r w:rsidR="00600164">
        <w:rPr>
          <w:szCs w:val="24"/>
        </w:rPr>
        <w:t xml:space="preserve">to coordinate/collaborate </w:t>
      </w:r>
      <w:r>
        <w:rPr>
          <w:szCs w:val="24"/>
        </w:rPr>
        <w:t>[Bill]</w:t>
      </w:r>
    </w:p>
    <w:p w14:paraId="001134EE" w14:textId="77777777" w:rsidR="009D3E10" w:rsidRDefault="009D3E10" w:rsidP="00484015">
      <w:pPr>
        <w:tabs>
          <w:tab w:val="left" w:pos="-456"/>
          <w:tab w:val="left" w:pos="0"/>
        </w:tabs>
        <w:rPr>
          <w:rFonts w:cs="Arial"/>
          <w:szCs w:val="24"/>
        </w:rPr>
      </w:pPr>
    </w:p>
    <w:p w14:paraId="2E22279D" w14:textId="28B2A423" w:rsidR="005A579E" w:rsidRDefault="000F3668" w:rsidP="00533CD2">
      <w:pPr>
        <w:pStyle w:val="ListParagraph"/>
        <w:numPr>
          <w:ilvl w:val="0"/>
          <w:numId w:val="7"/>
        </w:numPr>
        <w:tabs>
          <w:tab w:val="left" w:pos="-456"/>
          <w:tab w:val="left" w:pos="0"/>
        </w:tabs>
        <w:rPr>
          <w:rFonts w:cs="Arial"/>
          <w:szCs w:val="24"/>
        </w:rPr>
      </w:pPr>
      <w:r w:rsidRPr="004B6F21">
        <w:rPr>
          <w:rFonts w:cs="Arial"/>
          <w:szCs w:val="24"/>
        </w:rPr>
        <w:t>CADTH and Technology assessment</w:t>
      </w:r>
      <w:r w:rsidR="00D61382" w:rsidRPr="004B6F21">
        <w:rPr>
          <w:rFonts w:cs="Arial"/>
          <w:szCs w:val="24"/>
        </w:rPr>
        <w:t xml:space="preserve"> </w:t>
      </w:r>
    </w:p>
    <w:p w14:paraId="684F8AB0" w14:textId="77777777" w:rsidR="004B6F21" w:rsidRPr="004B6F21" w:rsidRDefault="004B6F21" w:rsidP="004B6F21">
      <w:pPr>
        <w:pStyle w:val="ListParagraph"/>
        <w:tabs>
          <w:tab w:val="left" w:pos="-456"/>
          <w:tab w:val="left" w:pos="0"/>
        </w:tabs>
        <w:ind w:left="576"/>
        <w:rPr>
          <w:rFonts w:cs="Arial"/>
          <w:szCs w:val="24"/>
        </w:rPr>
      </w:pPr>
    </w:p>
    <w:p w14:paraId="6AEF49C6" w14:textId="3B28A6DF" w:rsidR="009B3BC5" w:rsidRDefault="009B3BC5" w:rsidP="00243CD6">
      <w:pPr>
        <w:tabs>
          <w:tab w:val="left" w:pos="-456"/>
          <w:tab w:val="left" w:pos="0"/>
        </w:tabs>
        <w:ind w:left="576"/>
        <w:rPr>
          <w:rFonts w:cs="Arial"/>
          <w:szCs w:val="24"/>
        </w:rPr>
      </w:pPr>
      <w:r>
        <w:rPr>
          <w:rFonts w:cs="Arial"/>
          <w:szCs w:val="24"/>
        </w:rPr>
        <w:tab/>
        <w:t>Collaboration with CMBES was suggested to reach a broader audience.</w:t>
      </w:r>
    </w:p>
    <w:p w14:paraId="25342B10" w14:textId="78544557" w:rsidR="00243CD6" w:rsidRDefault="00243CD6" w:rsidP="00FF71FA">
      <w:pPr>
        <w:tabs>
          <w:tab w:val="left" w:pos="-456"/>
          <w:tab w:val="left" w:pos="0"/>
        </w:tabs>
        <w:rPr>
          <w:rFonts w:cs="Arial"/>
          <w:szCs w:val="24"/>
        </w:rPr>
      </w:pPr>
      <w:r>
        <w:rPr>
          <w:rFonts w:cs="Arial"/>
          <w:szCs w:val="24"/>
        </w:rPr>
        <w:tab/>
        <w:t xml:space="preserve">Timing deferred to </w:t>
      </w:r>
      <w:r w:rsidR="00362447">
        <w:rPr>
          <w:rFonts w:cs="Arial"/>
          <w:szCs w:val="24"/>
        </w:rPr>
        <w:t>different</w:t>
      </w:r>
      <w:r>
        <w:rPr>
          <w:rFonts w:cs="Arial"/>
          <w:szCs w:val="24"/>
        </w:rPr>
        <w:t xml:space="preserve"> month</w:t>
      </w:r>
      <w:r w:rsidR="00362447">
        <w:rPr>
          <w:rFonts w:cs="Arial"/>
          <w:szCs w:val="24"/>
        </w:rPr>
        <w:t>.  Possibly in the Fall.</w:t>
      </w:r>
    </w:p>
    <w:p w14:paraId="53F50B4C" w14:textId="37D153F7" w:rsidR="00362447" w:rsidRDefault="00362447" w:rsidP="00FF71FA">
      <w:pPr>
        <w:tabs>
          <w:tab w:val="left" w:pos="-456"/>
          <w:tab w:val="left" w:pos="0"/>
        </w:tabs>
        <w:rPr>
          <w:rFonts w:cs="Arial"/>
          <w:szCs w:val="24"/>
        </w:rPr>
      </w:pPr>
    </w:p>
    <w:p w14:paraId="45C1A1F7" w14:textId="77777777" w:rsidR="005B72F0" w:rsidRPr="00484015" w:rsidRDefault="005B72F0" w:rsidP="005B72F0">
      <w:pPr>
        <w:ind w:firstLine="720"/>
        <w:rPr>
          <w:b/>
          <w:bCs/>
          <w:szCs w:val="24"/>
        </w:rPr>
      </w:pPr>
      <w:r w:rsidRPr="00484015">
        <w:rPr>
          <w:b/>
          <w:bCs/>
          <w:szCs w:val="24"/>
        </w:rPr>
        <w:t xml:space="preserve">Action items </w:t>
      </w:r>
    </w:p>
    <w:p w14:paraId="306F5F24" w14:textId="4FAD01BE" w:rsidR="005B72F0" w:rsidRDefault="005B72F0" w:rsidP="005B72F0">
      <w:pPr>
        <w:tabs>
          <w:tab w:val="left" w:pos="-456"/>
          <w:tab w:val="left" w:pos="0"/>
        </w:tabs>
        <w:rPr>
          <w:szCs w:val="24"/>
        </w:rPr>
      </w:pPr>
      <w:r>
        <w:rPr>
          <w:szCs w:val="24"/>
        </w:rPr>
        <w:tab/>
      </w:r>
    </w:p>
    <w:p w14:paraId="3BA1BCD3" w14:textId="42AE0E1D" w:rsidR="005B72F0" w:rsidRDefault="005B72F0" w:rsidP="005B72F0">
      <w:pPr>
        <w:tabs>
          <w:tab w:val="left" w:pos="-456"/>
          <w:tab w:val="left" w:pos="0"/>
        </w:tabs>
        <w:rPr>
          <w:rFonts w:cs="Arial"/>
          <w:szCs w:val="24"/>
        </w:rPr>
      </w:pPr>
      <w:r>
        <w:rPr>
          <w:szCs w:val="24"/>
        </w:rPr>
        <w:tab/>
        <w:t xml:space="preserve">- Contact CMBES </w:t>
      </w:r>
      <w:r w:rsidR="00600164">
        <w:rPr>
          <w:szCs w:val="24"/>
        </w:rPr>
        <w:t xml:space="preserve">to coordinate/collaborate </w:t>
      </w:r>
      <w:r>
        <w:rPr>
          <w:szCs w:val="24"/>
        </w:rPr>
        <w:t>[Bill]</w:t>
      </w:r>
    </w:p>
    <w:p w14:paraId="7C3A2A28" w14:textId="77777777" w:rsidR="005B72F0" w:rsidRDefault="005B72F0" w:rsidP="00FF71FA">
      <w:pPr>
        <w:tabs>
          <w:tab w:val="left" w:pos="-456"/>
          <w:tab w:val="left" w:pos="0"/>
        </w:tabs>
        <w:rPr>
          <w:rFonts w:cs="Arial"/>
          <w:szCs w:val="24"/>
        </w:rPr>
      </w:pPr>
    </w:p>
    <w:p w14:paraId="0AB9F9C9" w14:textId="094F10E5" w:rsidR="00D61382" w:rsidRPr="00814467" w:rsidRDefault="00D61382" w:rsidP="00CB282D">
      <w:pPr>
        <w:tabs>
          <w:tab w:val="left" w:pos="-456"/>
          <w:tab w:val="left" w:pos="0"/>
        </w:tabs>
        <w:ind w:left="720"/>
        <w:rPr>
          <w:rFonts w:cs="Arial"/>
          <w:szCs w:val="24"/>
        </w:rPr>
      </w:pPr>
      <w:r w:rsidRPr="00814467">
        <w:rPr>
          <w:rFonts w:cs="Arial"/>
          <w:szCs w:val="24"/>
        </w:rPr>
        <w:t>CE-IT relations</w:t>
      </w:r>
      <w:r>
        <w:rPr>
          <w:rFonts w:cs="Arial"/>
          <w:szCs w:val="24"/>
        </w:rPr>
        <w:t xml:space="preserve">, </w:t>
      </w:r>
      <w:r w:rsidRPr="00381FA4">
        <w:rPr>
          <w:rFonts w:cs="Arial"/>
          <w:szCs w:val="24"/>
        </w:rPr>
        <w:t>predictive analytics. IoT</w:t>
      </w:r>
      <w:r>
        <w:rPr>
          <w:rFonts w:cs="Arial"/>
          <w:szCs w:val="24"/>
        </w:rPr>
        <w:t>, the blurring line between medical devices and IT devices</w:t>
      </w:r>
      <w:r w:rsidRPr="00814467">
        <w:rPr>
          <w:rFonts w:cs="Arial"/>
          <w:szCs w:val="24"/>
        </w:rPr>
        <w:t xml:space="preserve"> – Elliot Sloane?</w:t>
      </w:r>
      <w:r>
        <w:rPr>
          <w:rFonts w:cs="Arial"/>
          <w:szCs w:val="24"/>
        </w:rPr>
        <w:t xml:space="preserve"> (May)</w:t>
      </w:r>
    </w:p>
    <w:p w14:paraId="767FE38F" w14:textId="77777777" w:rsidR="001F21DB" w:rsidRDefault="001F21DB" w:rsidP="000F3668">
      <w:pPr>
        <w:tabs>
          <w:tab w:val="left" w:pos="-456"/>
          <w:tab w:val="left" w:pos="0"/>
        </w:tabs>
        <w:rPr>
          <w:rFonts w:cs="Arial"/>
          <w:szCs w:val="24"/>
        </w:rPr>
      </w:pPr>
    </w:p>
    <w:p w14:paraId="5F7BD615" w14:textId="7D82F72A" w:rsidR="00841EB1" w:rsidRPr="00841EB1" w:rsidRDefault="00841EB1" w:rsidP="007B3317">
      <w:pPr>
        <w:tabs>
          <w:tab w:val="left" w:pos="-456"/>
          <w:tab w:val="left" w:pos="0"/>
        </w:tabs>
        <w:ind w:left="576"/>
        <w:rPr>
          <w:rFonts w:cs="Arial"/>
          <w:szCs w:val="24"/>
        </w:rPr>
      </w:pPr>
      <w:r w:rsidRPr="00841EB1">
        <w:rPr>
          <w:rFonts w:cs="Arial"/>
          <w:szCs w:val="24"/>
        </w:rPr>
        <w:t>Yale group will participate</w:t>
      </w:r>
    </w:p>
    <w:p w14:paraId="2450F5C1" w14:textId="45D4FFD6" w:rsidR="00841EB1" w:rsidRDefault="00841EB1" w:rsidP="007B3317">
      <w:pPr>
        <w:tabs>
          <w:tab w:val="left" w:pos="-456"/>
          <w:tab w:val="left" w:pos="0"/>
        </w:tabs>
        <w:ind w:left="576"/>
        <w:rPr>
          <w:rFonts w:cs="Arial"/>
          <w:szCs w:val="24"/>
        </w:rPr>
      </w:pPr>
      <w:r w:rsidRPr="00841EB1">
        <w:rPr>
          <w:rFonts w:cs="Arial"/>
          <w:szCs w:val="24"/>
        </w:rPr>
        <w:t>Elliot Sloan will participate</w:t>
      </w:r>
    </w:p>
    <w:p w14:paraId="176784FE" w14:textId="17177B53" w:rsidR="00841EB1" w:rsidRDefault="00841EB1" w:rsidP="007B3317">
      <w:pPr>
        <w:tabs>
          <w:tab w:val="left" w:pos="-456"/>
          <w:tab w:val="left" w:pos="0"/>
        </w:tabs>
        <w:ind w:left="576"/>
        <w:rPr>
          <w:rFonts w:cs="Arial"/>
          <w:szCs w:val="24"/>
        </w:rPr>
      </w:pPr>
      <w:r>
        <w:rPr>
          <w:rFonts w:cs="Arial"/>
          <w:szCs w:val="24"/>
        </w:rPr>
        <w:t>Actual date to be confirmed with speakers</w:t>
      </w:r>
      <w:r w:rsidR="009543D4">
        <w:rPr>
          <w:rFonts w:cs="Arial"/>
          <w:szCs w:val="24"/>
        </w:rPr>
        <w:t xml:space="preserve">.  To be confirmed with </w:t>
      </w:r>
      <w:r>
        <w:rPr>
          <w:rFonts w:cs="Arial"/>
          <w:szCs w:val="24"/>
        </w:rPr>
        <w:t>CMBES</w:t>
      </w:r>
      <w:r w:rsidR="009543D4">
        <w:rPr>
          <w:rFonts w:cs="Arial"/>
          <w:szCs w:val="24"/>
        </w:rPr>
        <w:t xml:space="preserve"> to avoid conflicts. </w:t>
      </w:r>
      <w:r w:rsidR="00362447">
        <w:rPr>
          <w:rFonts w:cs="Arial"/>
          <w:szCs w:val="24"/>
        </w:rPr>
        <w:t>[Bill]</w:t>
      </w:r>
    </w:p>
    <w:p w14:paraId="76A4C135" w14:textId="2A4E25DB" w:rsidR="009543D4" w:rsidRDefault="009543D4" w:rsidP="007B3317">
      <w:pPr>
        <w:tabs>
          <w:tab w:val="left" w:pos="-456"/>
          <w:tab w:val="left" w:pos="0"/>
        </w:tabs>
        <w:ind w:left="576"/>
        <w:rPr>
          <w:rFonts w:cs="Arial"/>
          <w:szCs w:val="24"/>
        </w:rPr>
      </w:pPr>
      <w:r>
        <w:rPr>
          <w:rFonts w:cs="Arial"/>
          <w:szCs w:val="24"/>
        </w:rPr>
        <w:t xml:space="preserve">Participation of Tim Zakutney – pending </w:t>
      </w:r>
    </w:p>
    <w:p w14:paraId="130F1AC1" w14:textId="49EC334A" w:rsidR="009543D4" w:rsidRDefault="009543D4" w:rsidP="007B3317">
      <w:pPr>
        <w:tabs>
          <w:tab w:val="left" w:pos="-456"/>
          <w:tab w:val="left" w:pos="0"/>
        </w:tabs>
        <w:ind w:left="576"/>
        <w:rPr>
          <w:rFonts w:cs="Arial"/>
          <w:szCs w:val="24"/>
        </w:rPr>
      </w:pPr>
    </w:p>
    <w:p w14:paraId="3F43BA3D" w14:textId="77777777" w:rsidR="00921709" w:rsidRPr="00484015" w:rsidRDefault="00921709" w:rsidP="00921709">
      <w:pPr>
        <w:ind w:firstLine="720"/>
        <w:rPr>
          <w:b/>
          <w:bCs/>
          <w:szCs w:val="24"/>
        </w:rPr>
      </w:pPr>
      <w:r w:rsidRPr="00484015">
        <w:rPr>
          <w:b/>
          <w:bCs/>
          <w:szCs w:val="24"/>
        </w:rPr>
        <w:t xml:space="preserve">Action items </w:t>
      </w:r>
    </w:p>
    <w:p w14:paraId="27E9C56D" w14:textId="74D928A9" w:rsidR="00921709" w:rsidRDefault="00921709" w:rsidP="00921709">
      <w:pPr>
        <w:tabs>
          <w:tab w:val="left" w:pos="-456"/>
          <w:tab w:val="left" w:pos="0"/>
        </w:tabs>
        <w:rPr>
          <w:szCs w:val="24"/>
        </w:rPr>
      </w:pPr>
      <w:r>
        <w:rPr>
          <w:szCs w:val="24"/>
        </w:rPr>
        <w:tab/>
        <w:t xml:space="preserve">- Contact CMBES </w:t>
      </w:r>
      <w:r w:rsidR="00600164">
        <w:rPr>
          <w:szCs w:val="24"/>
        </w:rPr>
        <w:t xml:space="preserve">to coordinate/collaborate </w:t>
      </w:r>
      <w:r>
        <w:rPr>
          <w:szCs w:val="24"/>
        </w:rPr>
        <w:t>[Bill]</w:t>
      </w:r>
    </w:p>
    <w:p w14:paraId="3107A2C8" w14:textId="1280CE3B" w:rsidR="00921709" w:rsidRDefault="00921709" w:rsidP="00921709">
      <w:pPr>
        <w:tabs>
          <w:tab w:val="left" w:pos="-456"/>
          <w:tab w:val="left" w:pos="0"/>
        </w:tabs>
        <w:rPr>
          <w:rFonts w:cs="Arial"/>
          <w:szCs w:val="24"/>
        </w:rPr>
      </w:pPr>
      <w:r>
        <w:rPr>
          <w:szCs w:val="24"/>
        </w:rPr>
        <w:tab/>
        <w:t>- Contact Tim Zakutney [Rachel]</w:t>
      </w:r>
    </w:p>
    <w:p w14:paraId="0578722E" w14:textId="78C10F72" w:rsidR="00921709" w:rsidRDefault="00921709" w:rsidP="007B3317">
      <w:pPr>
        <w:tabs>
          <w:tab w:val="left" w:pos="-456"/>
          <w:tab w:val="left" w:pos="0"/>
        </w:tabs>
        <w:ind w:left="576"/>
        <w:rPr>
          <w:rFonts w:cs="Arial"/>
          <w:szCs w:val="24"/>
        </w:rPr>
      </w:pPr>
    </w:p>
    <w:p w14:paraId="76DD1769" w14:textId="28D8A48C" w:rsidR="000F3668" w:rsidRDefault="000F3668" w:rsidP="00921DB9">
      <w:pPr>
        <w:pStyle w:val="ListParagraph"/>
        <w:numPr>
          <w:ilvl w:val="0"/>
          <w:numId w:val="7"/>
        </w:numPr>
        <w:tabs>
          <w:tab w:val="left" w:pos="-456"/>
          <w:tab w:val="left" w:pos="0"/>
        </w:tabs>
        <w:rPr>
          <w:rFonts w:cs="Arial"/>
          <w:szCs w:val="24"/>
        </w:rPr>
      </w:pPr>
      <w:r w:rsidRPr="00814467">
        <w:rPr>
          <w:rFonts w:cs="Arial"/>
          <w:szCs w:val="24"/>
        </w:rPr>
        <w:t>Capital equipment planning/ Fleet management – Murat, Dave Gretzinger at UHN?</w:t>
      </w:r>
    </w:p>
    <w:p w14:paraId="3DD865AF" w14:textId="77777777" w:rsidR="00D94B98" w:rsidRDefault="00D94B98" w:rsidP="00D61382">
      <w:pPr>
        <w:pStyle w:val="ListParagraph"/>
        <w:tabs>
          <w:tab w:val="left" w:pos="-456"/>
          <w:tab w:val="left" w:pos="0"/>
        </w:tabs>
        <w:ind w:left="576"/>
        <w:rPr>
          <w:rFonts w:cs="Arial"/>
          <w:szCs w:val="24"/>
        </w:rPr>
      </w:pPr>
    </w:p>
    <w:p w14:paraId="0A1E5485" w14:textId="45820992" w:rsidR="002827CB" w:rsidRDefault="00B73329" w:rsidP="00D61382">
      <w:pPr>
        <w:pStyle w:val="ListParagraph"/>
        <w:tabs>
          <w:tab w:val="left" w:pos="-456"/>
          <w:tab w:val="left" w:pos="0"/>
        </w:tabs>
        <w:ind w:left="576"/>
        <w:rPr>
          <w:rFonts w:cs="Arial"/>
          <w:szCs w:val="24"/>
        </w:rPr>
      </w:pPr>
      <w:r>
        <w:rPr>
          <w:rFonts w:cs="Arial"/>
          <w:szCs w:val="24"/>
        </w:rPr>
        <w:t>Taken out of agenda for this meeting</w:t>
      </w:r>
    </w:p>
    <w:p w14:paraId="28B60D5E" w14:textId="77777777" w:rsidR="009543D4" w:rsidRPr="002827CB" w:rsidRDefault="009543D4" w:rsidP="00D61382">
      <w:pPr>
        <w:pStyle w:val="ListParagraph"/>
        <w:tabs>
          <w:tab w:val="left" w:pos="-456"/>
          <w:tab w:val="left" w:pos="0"/>
        </w:tabs>
        <w:ind w:left="576"/>
        <w:rPr>
          <w:rFonts w:cs="Arial"/>
          <w:szCs w:val="24"/>
        </w:rPr>
      </w:pPr>
    </w:p>
    <w:p w14:paraId="6F252A3A" w14:textId="78C8AD06" w:rsidR="00D61382" w:rsidRDefault="00D61382" w:rsidP="00D61382">
      <w:pPr>
        <w:pStyle w:val="ListParagraph"/>
        <w:numPr>
          <w:ilvl w:val="0"/>
          <w:numId w:val="7"/>
        </w:numPr>
        <w:tabs>
          <w:tab w:val="left" w:pos="-456"/>
          <w:tab w:val="left" w:pos="0"/>
        </w:tabs>
        <w:rPr>
          <w:rFonts w:cs="Arial"/>
          <w:szCs w:val="24"/>
        </w:rPr>
      </w:pPr>
      <w:r>
        <w:rPr>
          <w:rFonts w:cs="Arial"/>
          <w:szCs w:val="24"/>
        </w:rPr>
        <w:t>OSHEN update - Murat</w:t>
      </w:r>
    </w:p>
    <w:p w14:paraId="70F7EF6B" w14:textId="3A80550A" w:rsidR="00D94B98" w:rsidRDefault="00D94B98" w:rsidP="00D61382">
      <w:pPr>
        <w:pStyle w:val="ListParagraph"/>
        <w:tabs>
          <w:tab w:val="left" w:pos="-456"/>
          <w:tab w:val="left" w:pos="0"/>
        </w:tabs>
        <w:ind w:left="576"/>
        <w:rPr>
          <w:rFonts w:cs="Arial"/>
          <w:szCs w:val="24"/>
        </w:rPr>
      </w:pPr>
    </w:p>
    <w:p w14:paraId="684B3B5E" w14:textId="276F2D14" w:rsidR="00B73329" w:rsidRDefault="00B73329" w:rsidP="00D61382">
      <w:pPr>
        <w:pStyle w:val="ListParagraph"/>
        <w:tabs>
          <w:tab w:val="left" w:pos="-456"/>
          <w:tab w:val="left" w:pos="0"/>
        </w:tabs>
        <w:ind w:left="576"/>
        <w:rPr>
          <w:rFonts w:cs="Arial"/>
          <w:szCs w:val="24"/>
        </w:rPr>
      </w:pPr>
      <w:r>
        <w:rPr>
          <w:rFonts w:cs="Arial"/>
          <w:szCs w:val="24"/>
        </w:rPr>
        <w:t>Update and demonstration will work for July 2002.  Possibly join with CMBES regarding white paper on equipment donation.</w:t>
      </w:r>
    </w:p>
    <w:p w14:paraId="6F211B79" w14:textId="6B2B9521" w:rsidR="00524DE2" w:rsidRDefault="00524DE2" w:rsidP="00D61382">
      <w:pPr>
        <w:pStyle w:val="ListParagraph"/>
        <w:tabs>
          <w:tab w:val="left" w:pos="-456"/>
          <w:tab w:val="left" w:pos="0"/>
        </w:tabs>
        <w:ind w:left="576"/>
        <w:rPr>
          <w:rFonts w:cs="Arial"/>
          <w:szCs w:val="24"/>
        </w:rPr>
      </w:pPr>
      <w:r>
        <w:rPr>
          <w:rFonts w:cs="Arial"/>
          <w:szCs w:val="24"/>
        </w:rPr>
        <w:t>Title changed to Equipment Donations/OSHEN Update</w:t>
      </w:r>
    </w:p>
    <w:p w14:paraId="020505DC" w14:textId="77777777" w:rsidR="009543D4" w:rsidRDefault="009543D4" w:rsidP="00D61382">
      <w:pPr>
        <w:pStyle w:val="ListParagraph"/>
        <w:tabs>
          <w:tab w:val="left" w:pos="-456"/>
          <w:tab w:val="left" w:pos="0"/>
        </w:tabs>
        <w:ind w:left="576"/>
        <w:rPr>
          <w:rFonts w:cs="Arial"/>
          <w:szCs w:val="24"/>
        </w:rPr>
      </w:pPr>
    </w:p>
    <w:p w14:paraId="5E116492" w14:textId="77777777" w:rsidR="001661E1" w:rsidRPr="00484015" w:rsidRDefault="001661E1" w:rsidP="001661E1">
      <w:pPr>
        <w:ind w:firstLine="576"/>
        <w:rPr>
          <w:b/>
          <w:bCs/>
          <w:szCs w:val="24"/>
        </w:rPr>
      </w:pPr>
      <w:r w:rsidRPr="00484015">
        <w:rPr>
          <w:b/>
          <w:bCs/>
          <w:szCs w:val="24"/>
        </w:rPr>
        <w:t xml:space="preserve">Action items </w:t>
      </w:r>
    </w:p>
    <w:p w14:paraId="5EF8D0F2" w14:textId="0F5E84A9" w:rsidR="001661E1" w:rsidRDefault="001661E1" w:rsidP="00D61382">
      <w:pPr>
        <w:pStyle w:val="ListParagraph"/>
        <w:tabs>
          <w:tab w:val="left" w:pos="-456"/>
          <w:tab w:val="left" w:pos="0"/>
        </w:tabs>
        <w:ind w:left="576"/>
        <w:rPr>
          <w:rFonts w:cs="Arial"/>
          <w:szCs w:val="24"/>
          <w:highlight w:val="yellow"/>
        </w:rPr>
      </w:pPr>
      <w:r>
        <w:rPr>
          <w:szCs w:val="24"/>
        </w:rPr>
        <w:t>- Contact CMBES to coordinate</w:t>
      </w:r>
      <w:r w:rsidR="00600164">
        <w:rPr>
          <w:szCs w:val="24"/>
        </w:rPr>
        <w:t>/collaborate</w:t>
      </w:r>
      <w:r>
        <w:rPr>
          <w:szCs w:val="24"/>
        </w:rPr>
        <w:t xml:space="preserve"> [Bill]</w:t>
      </w:r>
    </w:p>
    <w:p w14:paraId="3AC18533" w14:textId="77777777" w:rsidR="001661E1" w:rsidRDefault="001661E1" w:rsidP="00D61382">
      <w:pPr>
        <w:pStyle w:val="ListParagraph"/>
        <w:tabs>
          <w:tab w:val="left" w:pos="-456"/>
          <w:tab w:val="left" w:pos="0"/>
        </w:tabs>
        <w:ind w:left="576"/>
        <w:rPr>
          <w:rFonts w:cs="Arial"/>
          <w:szCs w:val="24"/>
          <w:highlight w:val="yellow"/>
        </w:rPr>
      </w:pPr>
    </w:p>
    <w:p w14:paraId="54D33E31" w14:textId="38691EDD" w:rsidR="00445FFF" w:rsidRDefault="00445FFF" w:rsidP="00D61382">
      <w:pPr>
        <w:pStyle w:val="ListParagraph"/>
        <w:numPr>
          <w:ilvl w:val="0"/>
          <w:numId w:val="7"/>
        </w:numPr>
        <w:tabs>
          <w:tab w:val="left" w:pos="-456"/>
          <w:tab w:val="left" w:pos="0"/>
        </w:tabs>
        <w:rPr>
          <w:rFonts w:cs="Arial"/>
          <w:szCs w:val="24"/>
        </w:rPr>
      </w:pPr>
      <w:r>
        <w:rPr>
          <w:rFonts w:cs="Arial"/>
          <w:szCs w:val="24"/>
        </w:rPr>
        <w:t>CESOP update – Bill (September)</w:t>
      </w:r>
    </w:p>
    <w:p w14:paraId="33D1D249" w14:textId="137D17BC" w:rsidR="00445FFF" w:rsidRDefault="00445FFF" w:rsidP="00445FFF">
      <w:pPr>
        <w:pStyle w:val="ListParagraph"/>
        <w:tabs>
          <w:tab w:val="left" w:pos="-456"/>
          <w:tab w:val="left" w:pos="0"/>
        </w:tabs>
        <w:ind w:left="576"/>
        <w:rPr>
          <w:rFonts w:cs="Arial"/>
          <w:szCs w:val="24"/>
        </w:rPr>
      </w:pPr>
    </w:p>
    <w:p w14:paraId="41043946" w14:textId="06C8DE7A" w:rsidR="00445FFF" w:rsidRDefault="00524DE2" w:rsidP="00445FFF">
      <w:pPr>
        <w:pStyle w:val="ListParagraph"/>
        <w:tabs>
          <w:tab w:val="left" w:pos="-456"/>
          <w:tab w:val="left" w:pos="0"/>
        </w:tabs>
        <w:ind w:left="576"/>
        <w:rPr>
          <w:rFonts w:cs="Arial"/>
          <w:szCs w:val="24"/>
        </w:rPr>
      </w:pPr>
      <w:r>
        <w:rPr>
          <w:rFonts w:cs="Arial"/>
          <w:szCs w:val="24"/>
        </w:rPr>
        <w:t>Possible timing for September</w:t>
      </w:r>
    </w:p>
    <w:p w14:paraId="1BC49A86" w14:textId="77777777" w:rsidR="00445FFF" w:rsidRDefault="00445FFF" w:rsidP="00445FFF">
      <w:pPr>
        <w:pStyle w:val="ListParagraph"/>
        <w:tabs>
          <w:tab w:val="left" w:pos="-456"/>
          <w:tab w:val="left" w:pos="0"/>
        </w:tabs>
        <w:ind w:left="576"/>
        <w:rPr>
          <w:rFonts w:cs="Arial"/>
          <w:szCs w:val="24"/>
        </w:rPr>
      </w:pPr>
    </w:p>
    <w:p w14:paraId="0728064E" w14:textId="11F3E635" w:rsidR="00D61382" w:rsidRPr="00D61382" w:rsidRDefault="00D61382" w:rsidP="00D61382">
      <w:pPr>
        <w:pStyle w:val="ListParagraph"/>
        <w:numPr>
          <w:ilvl w:val="0"/>
          <w:numId w:val="7"/>
        </w:numPr>
        <w:tabs>
          <w:tab w:val="left" w:pos="-456"/>
          <w:tab w:val="left" w:pos="0"/>
        </w:tabs>
        <w:rPr>
          <w:rFonts w:cs="Arial"/>
          <w:szCs w:val="24"/>
        </w:rPr>
      </w:pPr>
      <w:r>
        <w:rPr>
          <w:rFonts w:cs="Arial"/>
          <w:szCs w:val="24"/>
        </w:rPr>
        <w:t>Student presentations from community colleges</w:t>
      </w:r>
    </w:p>
    <w:p w14:paraId="7E7B0F55" w14:textId="77777777" w:rsidR="00524DE2" w:rsidRDefault="00524DE2" w:rsidP="002053F5">
      <w:pPr>
        <w:tabs>
          <w:tab w:val="left" w:pos="-456"/>
          <w:tab w:val="left" w:pos="0"/>
          <w:tab w:val="left" w:pos="362"/>
        </w:tabs>
        <w:snapToGrid w:val="0"/>
        <w:rPr>
          <w:rFonts w:cs="Arial"/>
        </w:rPr>
      </w:pPr>
    </w:p>
    <w:p w14:paraId="65BCCD76" w14:textId="0A73AD3B" w:rsidR="00053C92" w:rsidRDefault="00524DE2" w:rsidP="002053F5">
      <w:pPr>
        <w:tabs>
          <w:tab w:val="left" w:pos="-456"/>
          <w:tab w:val="left" w:pos="0"/>
          <w:tab w:val="left" w:pos="362"/>
        </w:tabs>
        <w:snapToGrid w:val="0"/>
        <w:rPr>
          <w:rFonts w:cs="Arial"/>
        </w:rPr>
      </w:pPr>
      <w:r>
        <w:rPr>
          <w:rFonts w:cs="Arial"/>
        </w:rPr>
        <w:tab/>
      </w:r>
      <w:r>
        <w:rPr>
          <w:rFonts w:cs="Arial"/>
        </w:rPr>
        <w:tab/>
      </w:r>
      <w:r w:rsidR="00D36FDC">
        <w:rPr>
          <w:rFonts w:cs="Arial"/>
        </w:rPr>
        <w:t>U of T has respon</w:t>
      </w:r>
      <w:r w:rsidR="00E41C01">
        <w:rPr>
          <w:rFonts w:cs="Arial"/>
        </w:rPr>
        <w:t>d</w:t>
      </w:r>
      <w:r w:rsidR="00D36FDC">
        <w:rPr>
          <w:rFonts w:cs="Arial"/>
        </w:rPr>
        <w:t>ed with the possibility of some M. Eng students presenting</w:t>
      </w:r>
    </w:p>
    <w:p w14:paraId="671F5FC4" w14:textId="756CAD0F" w:rsidR="00D36FDC" w:rsidRDefault="00524DE2" w:rsidP="002053F5">
      <w:pPr>
        <w:tabs>
          <w:tab w:val="left" w:pos="-456"/>
          <w:tab w:val="left" w:pos="0"/>
          <w:tab w:val="left" w:pos="362"/>
        </w:tabs>
        <w:snapToGrid w:val="0"/>
        <w:rPr>
          <w:rFonts w:cs="Arial"/>
        </w:rPr>
      </w:pPr>
      <w:r>
        <w:rPr>
          <w:rFonts w:cs="Arial"/>
        </w:rPr>
        <w:tab/>
      </w:r>
      <w:r>
        <w:rPr>
          <w:rFonts w:cs="Arial"/>
        </w:rPr>
        <w:tab/>
      </w:r>
      <w:r w:rsidR="00D36FDC">
        <w:rPr>
          <w:rFonts w:cs="Arial"/>
        </w:rPr>
        <w:t xml:space="preserve">College scheduling pending </w:t>
      </w:r>
      <w:r w:rsidR="005E6075">
        <w:rPr>
          <w:rFonts w:cs="Arial"/>
        </w:rPr>
        <w:t>(mid-end of April would be potential timing)</w:t>
      </w:r>
    </w:p>
    <w:p w14:paraId="706AF47F" w14:textId="5232AE10" w:rsidR="00F16D96" w:rsidRDefault="00F16D96" w:rsidP="00F16D96">
      <w:pPr>
        <w:tabs>
          <w:tab w:val="left" w:pos="-456"/>
          <w:tab w:val="left" w:pos="0"/>
          <w:tab w:val="left" w:pos="362"/>
        </w:tabs>
        <w:snapToGrid w:val="0"/>
        <w:ind w:left="576"/>
        <w:rPr>
          <w:rFonts w:cs="Arial"/>
        </w:rPr>
      </w:pPr>
    </w:p>
    <w:p w14:paraId="629FEFD7" w14:textId="4A724C45" w:rsidR="00053C92" w:rsidRPr="00484015" w:rsidRDefault="00F16D96" w:rsidP="00CB282D">
      <w:pPr>
        <w:tabs>
          <w:tab w:val="left" w:pos="-456"/>
          <w:tab w:val="left" w:pos="0"/>
          <w:tab w:val="left" w:pos="362"/>
        </w:tabs>
        <w:snapToGrid w:val="0"/>
        <w:rPr>
          <w:b/>
          <w:bCs/>
          <w:szCs w:val="24"/>
        </w:rPr>
      </w:pPr>
      <w:r>
        <w:rPr>
          <w:rFonts w:cs="Arial"/>
        </w:rPr>
        <w:tab/>
      </w:r>
      <w:r>
        <w:rPr>
          <w:rFonts w:cs="Arial"/>
        </w:rPr>
        <w:tab/>
      </w:r>
      <w:r w:rsidR="00053C92" w:rsidRPr="00484015">
        <w:rPr>
          <w:b/>
          <w:bCs/>
          <w:szCs w:val="24"/>
        </w:rPr>
        <w:t xml:space="preserve">Action items </w:t>
      </w:r>
    </w:p>
    <w:p w14:paraId="36FE954F" w14:textId="1CA51344" w:rsidR="00D36FDC" w:rsidRDefault="00D36FDC" w:rsidP="000D514C">
      <w:pPr>
        <w:ind w:firstLine="720"/>
        <w:rPr>
          <w:szCs w:val="24"/>
        </w:rPr>
      </w:pPr>
      <w:r w:rsidRPr="00D36FDC">
        <w:rPr>
          <w:szCs w:val="24"/>
        </w:rPr>
        <w:t>- Follow up with colleges in terms of timing</w:t>
      </w:r>
      <w:r w:rsidR="00E41C01">
        <w:rPr>
          <w:szCs w:val="24"/>
        </w:rPr>
        <w:t xml:space="preserve"> – End </w:t>
      </w:r>
      <w:proofErr w:type="gramStart"/>
      <w:r w:rsidR="00E41C01">
        <w:rPr>
          <w:szCs w:val="24"/>
        </w:rPr>
        <w:t>April?</w:t>
      </w:r>
      <w:r w:rsidRPr="00D36FDC">
        <w:rPr>
          <w:szCs w:val="24"/>
        </w:rPr>
        <w:t>.</w:t>
      </w:r>
      <w:proofErr w:type="gramEnd"/>
      <w:r w:rsidR="009543D4">
        <w:rPr>
          <w:szCs w:val="24"/>
        </w:rPr>
        <w:t xml:space="preserve"> </w:t>
      </w:r>
      <w:r w:rsidRPr="00D36FDC">
        <w:rPr>
          <w:szCs w:val="24"/>
        </w:rPr>
        <w:t>[Peter]</w:t>
      </w:r>
    </w:p>
    <w:p w14:paraId="52BAB985" w14:textId="6B5738DD" w:rsidR="009543D4" w:rsidRPr="00D36FDC" w:rsidRDefault="009543D4" w:rsidP="000D514C">
      <w:pPr>
        <w:ind w:firstLine="720"/>
        <w:rPr>
          <w:szCs w:val="24"/>
        </w:rPr>
      </w:pPr>
      <w:r>
        <w:rPr>
          <w:szCs w:val="24"/>
        </w:rPr>
        <w:t>- Follow up with U of T [Bill]</w:t>
      </w:r>
    </w:p>
    <w:p w14:paraId="1199BDF1" w14:textId="77777777" w:rsidR="00D36FDC" w:rsidRDefault="00D36FDC" w:rsidP="000D514C">
      <w:pPr>
        <w:ind w:firstLine="720"/>
        <w:rPr>
          <w:szCs w:val="24"/>
          <w:highlight w:val="yellow"/>
        </w:rPr>
      </w:pPr>
    </w:p>
    <w:p w14:paraId="2AA7EF68" w14:textId="33313C46" w:rsidR="00921DB9" w:rsidRDefault="00921DB9" w:rsidP="00921DB9">
      <w:pPr>
        <w:pStyle w:val="ListParagraph"/>
        <w:numPr>
          <w:ilvl w:val="0"/>
          <w:numId w:val="7"/>
        </w:numPr>
        <w:tabs>
          <w:tab w:val="left" w:pos="-456"/>
          <w:tab w:val="left" w:pos="0"/>
        </w:tabs>
        <w:rPr>
          <w:rFonts w:cs="Arial"/>
          <w:szCs w:val="24"/>
        </w:rPr>
      </w:pPr>
      <w:r>
        <w:rPr>
          <w:rFonts w:cs="Arial"/>
          <w:szCs w:val="24"/>
        </w:rPr>
        <w:t>Other</w:t>
      </w:r>
    </w:p>
    <w:p w14:paraId="02E2096C" w14:textId="34902C5B" w:rsidR="00F919B0" w:rsidRDefault="00F919B0" w:rsidP="00F919B0">
      <w:pPr>
        <w:pStyle w:val="ListParagraph"/>
        <w:tabs>
          <w:tab w:val="left" w:pos="-456"/>
          <w:tab w:val="left" w:pos="0"/>
        </w:tabs>
        <w:ind w:left="576"/>
        <w:rPr>
          <w:rFonts w:cs="Arial"/>
          <w:szCs w:val="24"/>
        </w:rPr>
      </w:pPr>
    </w:p>
    <w:p w14:paraId="7EE83FD3" w14:textId="772B5527" w:rsidR="00F919B0" w:rsidRDefault="00CB282D" w:rsidP="00F919B0">
      <w:pPr>
        <w:pStyle w:val="ListParagraph"/>
        <w:tabs>
          <w:tab w:val="left" w:pos="-456"/>
          <w:tab w:val="left" w:pos="0"/>
        </w:tabs>
        <w:ind w:left="576"/>
        <w:rPr>
          <w:rFonts w:cs="Arial"/>
          <w:szCs w:val="24"/>
        </w:rPr>
      </w:pPr>
      <w:r>
        <w:rPr>
          <w:rFonts w:cs="Arial"/>
          <w:szCs w:val="24"/>
        </w:rPr>
        <w:t>No other items</w:t>
      </w:r>
    </w:p>
    <w:p w14:paraId="6659D13C" w14:textId="5C350B38" w:rsidR="0068644A" w:rsidRDefault="00B16047" w:rsidP="00CB282D">
      <w:pPr>
        <w:tabs>
          <w:tab w:val="left" w:pos="-456"/>
          <w:tab w:val="left" w:pos="0"/>
        </w:tabs>
        <w:rPr>
          <w:rFonts w:cs="Arial"/>
          <w:szCs w:val="24"/>
        </w:rPr>
      </w:pPr>
      <w:r>
        <w:rPr>
          <w:rFonts w:cs="Arial"/>
          <w:b/>
          <w:bCs/>
          <w:szCs w:val="24"/>
        </w:rPr>
        <w:tab/>
      </w:r>
    </w:p>
    <w:p w14:paraId="4C6C67E5" w14:textId="60B31F56" w:rsidR="00F56F69" w:rsidRDefault="003174A0" w:rsidP="00B367E1">
      <w:pPr>
        <w:tabs>
          <w:tab w:val="left" w:pos="-456"/>
          <w:tab w:val="left" w:pos="0"/>
        </w:tabs>
        <w:rPr>
          <w:rFonts w:cs="Arial"/>
          <w:szCs w:val="24"/>
        </w:rPr>
      </w:pPr>
      <w:r>
        <w:rPr>
          <w:rFonts w:cs="Arial"/>
          <w:szCs w:val="24"/>
        </w:rPr>
        <w:t xml:space="preserve">  </w:t>
      </w:r>
      <w:r w:rsidR="00A96B06">
        <w:rPr>
          <w:rFonts w:cs="Arial"/>
          <w:szCs w:val="24"/>
        </w:rPr>
        <w:t>5. Annual General Meeting planning</w:t>
      </w:r>
    </w:p>
    <w:p w14:paraId="7D7F614D" w14:textId="7BA2BD50" w:rsidR="00A96B06" w:rsidRDefault="00A96B06" w:rsidP="00266589">
      <w:pPr>
        <w:tabs>
          <w:tab w:val="left" w:pos="-456"/>
          <w:tab w:val="left" w:pos="0"/>
          <w:tab w:val="left" w:pos="362"/>
        </w:tabs>
        <w:rPr>
          <w:rFonts w:cs="Arial"/>
          <w:szCs w:val="24"/>
        </w:rPr>
      </w:pPr>
    </w:p>
    <w:p w14:paraId="636F69E0" w14:textId="77777777" w:rsidR="001661E1" w:rsidRDefault="00B367E1" w:rsidP="00266589">
      <w:pPr>
        <w:tabs>
          <w:tab w:val="left" w:pos="-456"/>
          <w:tab w:val="left" w:pos="0"/>
          <w:tab w:val="left" w:pos="362"/>
        </w:tabs>
        <w:rPr>
          <w:rFonts w:cs="Arial"/>
          <w:szCs w:val="24"/>
        </w:rPr>
      </w:pPr>
      <w:r>
        <w:rPr>
          <w:rFonts w:cs="Arial"/>
          <w:szCs w:val="24"/>
        </w:rPr>
        <w:t xml:space="preserve">A separate AGM webinar date was discussed.  </w:t>
      </w:r>
    </w:p>
    <w:p w14:paraId="0A3C8F5C" w14:textId="040021CE" w:rsidR="001661E1" w:rsidRDefault="009E1324" w:rsidP="00266589">
      <w:pPr>
        <w:tabs>
          <w:tab w:val="left" w:pos="-456"/>
          <w:tab w:val="left" w:pos="0"/>
          <w:tab w:val="left" w:pos="362"/>
        </w:tabs>
        <w:rPr>
          <w:rFonts w:cs="Arial"/>
          <w:szCs w:val="24"/>
        </w:rPr>
      </w:pPr>
      <w:r>
        <w:rPr>
          <w:rFonts w:cs="Arial"/>
          <w:szCs w:val="24"/>
        </w:rPr>
        <w:t xml:space="preserve">Adding onto the CE-IT relations webinar was selected.  </w:t>
      </w:r>
      <w:r w:rsidR="00B748CC">
        <w:rPr>
          <w:rFonts w:cs="Arial"/>
          <w:szCs w:val="24"/>
        </w:rPr>
        <w:t>Tentative date - May</w:t>
      </w:r>
    </w:p>
    <w:p w14:paraId="121A8A80" w14:textId="50548148" w:rsidR="00B367E1" w:rsidRDefault="009E1324" w:rsidP="00266589">
      <w:pPr>
        <w:tabs>
          <w:tab w:val="left" w:pos="-456"/>
          <w:tab w:val="left" w:pos="0"/>
          <w:tab w:val="left" w:pos="362"/>
        </w:tabs>
        <w:rPr>
          <w:rFonts w:cs="Arial"/>
          <w:szCs w:val="24"/>
        </w:rPr>
      </w:pPr>
      <w:r>
        <w:rPr>
          <w:rFonts w:cs="Arial"/>
          <w:szCs w:val="24"/>
        </w:rPr>
        <w:t>Actual date to be confirmed.</w:t>
      </w:r>
    </w:p>
    <w:p w14:paraId="54F07E39" w14:textId="77777777" w:rsidR="001661E1" w:rsidRDefault="001661E1" w:rsidP="00266589">
      <w:pPr>
        <w:tabs>
          <w:tab w:val="left" w:pos="-456"/>
          <w:tab w:val="left" w:pos="0"/>
          <w:tab w:val="left" w:pos="362"/>
        </w:tabs>
        <w:rPr>
          <w:rFonts w:cs="Arial"/>
          <w:szCs w:val="24"/>
        </w:rPr>
      </w:pPr>
    </w:p>
    <w:p w14:paraId="7A88E079" w14:textId="77643DD8" w:rsidR="00266589" w:rsidRDefault="00A96B06" w:rsidP="00266589">
      <w:pPr>
        <w:tabs>
          <w:tab w:val="left" w:pos="-456"/>
          <w:tab w:val="left" w:pos="0"/>
          <w:tab w:val="left" w:pos="362"/>
        </w:tabs>
        <w:snapToGrid w:val="0"/>
        <w:rPr>
          <w:rFonts w:cs="Arial"/>
          <w:szCs w:val="24"/>
        </w:rPr>
      </w:pPr>
      <w:r>
        <w:rPr>
          <w:rFonts w:cs="Arial"/>
          <w:szCs w:val="24"/>
        </w:rPr>
        <w:t>6</w:t>
      </w:r>
      <w:r w:rsidR="00266589">
        <w:rPr>
          <w:rFonts w:cs="Arial"/>
          <w:szCs w:val="24"/>
        </w:rPr>
        <w:t>.  CESO Strategic Planning – Succession planning</w:t>
      </w:r>
      <w:r w:rsidR="00C64DC2">
        <w:rPr>
          <w:rFonts w:cs="Arial"/>
          <w:szCs w:val="24"/>
        </w:rPr>
        <w:t xml:space="preserve"> – draft bylaw amendments.</w:t>
      </w:r>
    </w:p>
    <w:p w14:paraId="56CBC519" w14:textId="53A7DD94" w:rsidR="00A96B06" w:rsidRDefault="00A96B06" w:rsidP="00266589">
      <w:pPr>
        <w:tabs>
          <w:tab w:val="left" w:pos="-456"/>
          <w:tab w:val="left" w:pos="0"/>
          <w:tab w:val="left" w:pos="362"/>
        </w:tabs>
        <w:snapToGrid w:val="0"/>
        <w:rPr>
          <w:rFonts w:cs="Arial"/>
          <w:snapToGrid/>
          <w:szCs w:val="24"/>
        </w:rPr>
      </w:pPr>
    </w:p>
    <w:p w14:paraId="5EF9CA22" w14:textId="07FC66C7" w:rsidR="001661E1" w:rsidRDefault="001661E1" w:rsidP="00266589">
      <w:pPr>
        <w:tabs>
          <w:tab w:val="left" w:pos="-456"/>
          <w:tab w:val="left" w:pos="0"/>
          <w:tab w:val="left" w:pos="362"/>
        </w:tabs>
        <w:snapToGrid w:val="0"/>
        <w:rPr>
          <w:rFonts w:cs="Arial"/>
          <w:snapToGrid/>
          <w:szCs w:val="24"/>
        </w:rPr>
      </w:pPr>
      <w:r w:rsidRPr="001661E1">
        <w:rPr>
          <w:rFonts w:cs="Arial"/>
          <w:snapToGrid/>
          <w:szCs w:val="24"/>
        </w:rPr>
        <w:t xml:space="preserve">Draft bylaws were </w:t>
      </w:r>
      <w:r w:rsidR="000211BA" w:rsidRPr="001661E1">
        <w:rPr>
          <w:rFonts w:cs="Arial"/>
          <w:snapToGrid/>
          <w:szCs w:val="24"/>
        </w:rPr>
        <w:t>discussed,</w:t>
      </w:r>
      <w:r w:rsidRPr="001661E1">
        <w:rPr>
          <w:rFonts w:cs="Arial"/>
          <w:snapToGrid/>
          <w:szCs w:val="24"/>
        </w:rPr>
        <w:t xml:space="preserve"> and changes </w:t>
      </w:r>
      <w:r w:rsidR="004B6F21">
        <w:rPr>
          <w:rFonts w:cs="Arial"/>
          <w:snapToGrid/>
          <w:szCs w:val="24"/>
        </w:rPr>
        <w:t xml:space="preserve">were </w:t>
      </w:r>
      <w:r w:rsidRPr="001661E1">
        <w:rPr>
          <w:rFonts w:cs="Arial"/>
          <w:snapToGrid/>
          <w:szCs w:val="24"/>
        </w:rPr>
        <w:t>made.</w:t>
      </w:r>
    </w:p>
    <w:p w14:paraId="3F2BD503" w14:textId="77777777" w:rsidR="00CB282D" w:rsidRDefault="00CB282D" w:rsidP="00266589">
      <w:pPr>
        <w:tabs>
          <w:tab w:val="left" w:pos="-456"/>
          <w:tab w:val="left" w:pos="0"/>
          <w:tab w:val="left" w:pos="362"/>
        </w:tabs>
        <w:snapToGrid w:val="0"/>
        <w:rPr>
          <w:rFonts w:cs="Arial"/>
          <w:snapToGrid/>
          <w:szCs w:val="24"/>
        </w:rPr>
      </w:pPr>
    </w:p>
    <w:p w14:paraId="7DA357EC" w14:textId="2C6A77EA" w:rsidR="00473D05" w:rsidRDefault="00473D05" w:rsidP="00266589">
      <w:pPr>
        <w:tabs>
          <w:tab w:val="left" w:pos="-456"/>
          <w:tab w:val="left" w:pos="0"/>
          <w:tab w:val="left" w:pos="362"/>
        </w:tabs>
        <w:snapToGrid w:val="0"/>
        <w:rPr>
          <w:rFonts w:cs="Arial"/>
          <w:snapToGrid/>
          <w:szCs w:val="24"/>
        </w:rPr>
      </w:pPr>
      <w:r>
        <w:rPr>
          <w:rFonts w:cs="Arial"/>
          <w:snapToGrid/>
          <w:szCs w:val="24"/>
        </w:rPr>
        <w:t xml:space="preserve">Motion: to send to draft bylaws </w:t>
      </w:r>
      <w:r w:rsidR="004B6F21">
        <w:rPr>
          <w:rFonts w:cs="Arial"/>
          <w:snapToGrid/>
          <w:szCs w:val="24"/>
        </w:rPr>
        <w:t xml:space="preserve">to CESO </w:t>
      </w:r>
      <w:r>
        <w:rPr>
          <w:rFonts w:cs="Arial"/>
          <w:snapToGrid/>
          <w:szCs w:val="24"/>
        </w:rPr>
        <w:t>members</w:t>
      </w:r>
      <w:r w:rsidR="004B6F21">
        <w:rPr>
          <w:rFonts w:cs="Arial"/>
          <w:snapToGrid/>
          <w:szCs w:val="24"/>
        </w:rPr>
        <w:t xml:space="preserve"> with changes made during meeting</w:t>
      </w:r>
    </w:p>
    <w:p w14:paraId="23C726A2" w14:textId="2DE3C37D" w:rsidR="00473D05" w:rsidRDefault="00473D05" w:rsidP="00266589">
      <w:pPr>
        <w:tabs>
          <w:tab w:val="left" w:pos="-456"/>
          <w:tab w:val="left" w:pos="0"/>
          <w:tab w:val="left" w:pos="362"/>
        </w:tabs>
        <w:snapToGrid w:val="0"/>
        <w:rPr>
          <w:rFonts w:cs="Arial"/>
          <w:snapToGrid/>
          <w:szCs w:val="24"/>
        </w:rPr>
      </w:pPr>
      <w:r>
        <w:rPr>
          <w:rFonts w:cs="Arial"/>
          <w:snapToGrid/>
          <w:szCs w:val="24"/>
        </w:rPr>
        <w:t>Moved: Bill Gentles</w:t>
      </w:r>
    </w:p>
    <w:p w14:paraId="2D0EB763" w14:textId="141D99E1" w:rsidR="00473D05" w:rsidRDefault="00473D05" w:rsidP="00266589">
      <w:pPr>
        <w:tabs>
          <w:tab w:val="left" w:pos="-456"/>
          <w:tab w:val="left" w:pos="0"/>
          <w:tab w:val="left" w:pos="362"/>
        </w:tabs>
        <w:snapToGrid w:val="0"/>
        <w:rPr>
          <w:rFonts w:cs="Arial"/>
          <w:snapToGrid/>
          <w:szCs w:val="24"/>
        </w:rPr>
      </w:pPr>
      <w:r>
        <w:rPr>
          <w:rFonts w:cs="Arial"/>
          <w:snapToGrid/>
          <w:szCs w:val="24"/>
        </w:rPr>
        <w:t>Second: Mario Ramirez</w:t>
      </w:r>
    </w:p>
    <w:p w14:paraId="4EA50F80" w14:textId="245663BD" w:rsidR="00B748CC" w:rsidRDefault="00B748CC" w:rsidP="00266589">
      <w:pPr>
        <w:tabs>
          <w:tab w:val="left" w:pos="-456"/>
          <w:tab w:val="left" w:pos="0"/>
          <w:tab w:val="left" w:pos="362"/>
        </w:tabs>
        <w:snapToGrid w:val="0"/>
        <w:rPr>
          <w:rFonts w:cs="Arial"/>
          <w:snapToGrid/>
          <w:szCs w:val="24"/>
        </w:rPr>
      </w:pPr>
      <w:r>
        <w:rPr>
          <w:rFonts w:cs="Arial"/>
          <w:snapToGrid/>
          <w:szCs w:val="24"/>
        </w:rPr>
        <w:t xml:space="preserve">Action: </w:t>
      </w:r>
      <w:r w:rsidR="00E41C01">
        <w:rPr>
          <w:rFonts w:cs="Arial"/>
          <w:snapToGrid/>
          <w:szCs w:val="24"/>
        </w:rPr>
        <w:t xml:space="preserve">Bill to clean up final draft – remove track changes on minor formatting. </w:t>
      </w:r>
      <w:r>
        <w:rPr>
          <w:rFonts w:cs="Arial"/>
          <w:snapToGrid/>
          <w:szCs w:val="24"/>
        </w:rPr>
        <w:t xml:space="preserve">Circulate to members. </w:t>
      </w:r>
      <w:r w:rsidR="00E41C01">
        <w:rPr>
          <w:rFonts w:cs="Arial"/>
          <w:snapToGrid/>
          <w:szCs w:val="24"/>
        </w:rPr>
        <w:t>(</w:t>
      </w:r>
      <w:proofErr w:type="gramStart"/>
      <w:r w:rsidR="00E41C01">
        <w:rPr>
          <w:rFonts w:cs="Arial"/>
          <w:snapToGrid/>
          <w:szCs w:val="24"/>
        </w:rPr>
        <w:t>mailing</w:t>
      </w:r>
      <w:proofErr w:type="gramEnd"/>
      <w:r w:rsidR="00E41C01">
        <w:rPr>
          <w:rFonts w:cs="Arial"/>
          <w:snapToGrid/>
          <w:szCs w:val="24"/>
        </w:rPr>
        <w:t xml:space="preserve"> list?) </w:t>
      </w:r>
      <w:r>
        <w:rPr>
          <w:rFonts w:cs="Arial"/>
          <w:snapToGrid/>
          <w:szCs w:val="24"/>
        </w:rPr>
        <w:t>Vote yes/no to approve using Google forms. Bill/Peter</w:t>
      </w:r>
    </w:p>
    <w:p w14:paraId="76C35301" w14:textId="77777777" w:rsidR="00473D05" w:rsidRPr="001661E1" w:rsidRDefault="00473D05" w:rsidP="00266589">
      <w:pPr>
        <w:tabs>
          <w:tab w:val="left" w:pos="-456"/>
          <w:tab w:val="left" w:pos="0"/>
          <w:tab w:val="left" w:pos="362"/>
        </w:tabs>
        <w:snapToGrid w:val="0"/>
        <w:rPr>
          <w:rFonts w:cs="Arial"/>
          <w:snapToGrid/>
          <w:szCs w:val="24"/>
        </w:rPr>
      </w:pPr>
    </w:p>
    <w:p w14:paraId="39A751DD" w14:textId="09F9C419" w:rsidR="00A8487F" w:rsidRDefault="00A96B06" w:rsidP="00FC1F49">
      <w:pPr>
        <w:pStyle w:val="ListParagraph"/>
        <w:tabs>
          <w:tab w:val="left" w:pos="-456"/>
          <w:tab w:val="left" w:pos="0"/>
          <w:tab w:val="left" w:pos="362"/>
        </w:tabs>
        <w:snapToGrid w:val="0"/>
        <w:ind w:left="360"/>
        <w:rPr>
          <w:rFonts w:cs="Arial"/>
        </w:rPr>
      </w:pPr>
      <w:r>
        <w:rPr>
          <w:rFonts w:cs="Arial"/>
        </w:rPr>
        <w:t>7</w:t>
      </w:r>
      <w:r w:rsidR="00EB0DE9">
        <w:rPr>
          <w:rFonts w:cs="Arial"/>
        </w:rPr>
        <w:t>. New busines</w:t>
      </w:r>
      <w:r>
        <w:rPr>
          <w:rFonts w:cs="Arial"/>
        </w:rPr>
        <w:t>s</w:t>
      </w:r>
    </w:p>
    <w:p w14:paraId="3B932349" w14:textId="77777777" w:rsidR="001C42C2" w:rsidRDefault="001C42C2" w:rsidP="00B75EA9">
      <w:pPr>
        <w:tabs>
          <w:tab w:val="left" w:pos="-456"/>
          <w:tab w:val="left" w:pos="0"/>
          <w:tab w:val="left" w:pos="362"/>
        </w:tabs>
        <w:snapToGrid w:val="0"/>
        <w:rPr>
          <w:rFonts w:cs="Arial"/>
        </w:rPr>
      </w:pPr>
    </w:p>
    <w:p w14:paraId="003E69FD" w14:textId="16BD760C" w:rsidR="00B75EA9" w:rsidRDefault="001C42C2" w:rsidP="00B75EA9">
      <w:pPr>
        <w:tabs>
          <w:tab w:val="left" w:pos="-456"/>
          <w:tab w:val="left" w:pos="0"/>
          <w:tab w:val="left" w:pos="362"/>
        </w:tabs>
        <w:snapToGrid w:val="0"/>
        <w:rPr>
          <w:rFonts w:cs="Arial"/>
        </w:rPr>
      </w:pPr>
      <w:r>
        <w:rPr>
          <w:rFonts w:cs="Arial"/>
        </w:rPr>
        <w:tab/>
        <w:t>None</w:t>
      </w:r>
    </w:p>
    <w:p w14:paraId="2999FA8C" w14:textId="132DA5F4" w:rsidR="00FC1F49" w:rsidRDefault="00FC1F49" w:rsidP="00FC1F49">
      <w:pPr>
        <w:pStyle w:val="ListParagraph"/>
        <w:tabs>
          <w:tab w:val="left" w:pos="-456"/>
          <w:tab w:val="left" w:pos="0"/>
          <w:tab w:val="left" w:pos="362"/>
        </w:tabs>
        <w:snapToGrid w:val="0"/>
        <w:ind w:left="360"/>
        <w:rPr>
          <w:rFonts w:cs="Arial"/>
        </w:rPr>
      </w:pPr>
    </w:p>
    <w:p w14:paraId="3BED4DCF" w14:textId="3F5FEE6A" w:rsidR="00F73173" w:rsidRPr="00C94501" w:rsidRDefault="00A96B06" w:rsidP="00A8487F">
      <w:pPr>
        <w:pStyle w:val="ListParagraph"/>
        <w:tabs>
          <w:tab w:val="left" w:pos="-456"/>
          <w:tab w:val="left" w:pos="0"/>
          <w:tab w:val="left" w:pos="362"/>
        </w:tabs>
        <w:snapToGrid w:val="0"/>
        <w:ind w:left="360"/>
        <w:rPr>
          <w:rFonts w:cs="Arial"/>
        </w:rPr>
      </w:pPr>
      <w:r>
        <w:rPr>
          <w:rFonts w:cs="Arial"/>
          <w:szCs w:val="24"/>
        </w:rPr>
        <w:t>8</w:t>
      </w:r>
      <w:r w:rsidR="00A8487F">
        <w:rPr>
          <w:rFonts w:cs="Arial"/>
          <w:szCs w:val="24"/>
        </w:rPr>
        <w:t xml:space="preserve">.   </w:t>
      </w:r>
      <w:r w:rsidR="00F73173">
        <w:rPr>
          <w:rFonts w:cs="Arial"/>
          <w:szCs w:val="24"/>
        </w:rPr>
        <w:t>Adjournment</w:t>
      </w:r>
    </w:p>
    <w:p w14:paraId="4065E722" w14:textId="77777777" w:rsidR="00681A58" w:rsidRDefault="00681A58" w:rsidP="00681A58">
      <w:pPr>
        <w:tabs>
          <w:tab w:val="left" w:pos="-456"/>
          <w:tab w:val="left" w:pos="0"/>
          <w:tab w:val="left" w:pos="362"/>
        </w:tabs>
        <w:snapToGrid w:val="0"/>
        <w:ind w:left="360"/>
        <w:rPr>
          <w:rFonts w:cs="Arial"/>
        </w:rPr>
      </w:pPr>
    </w:p>
    <w:p w14:paraId="4405F508" w14:textId="7E8029E6" w:rsidR="00F3159C" w:rsidRPr="00726867" w:rsidRDefault="000D0DF5" w:rsidP="00A8487F">
      <w:pPr>
        <w:pStyle w:val="Subtitle"/>
        <w:ind w:left="360"/>
        <w:jc w:val="left"/>
        <w:rPr>
          <w:rFonts w:cs="Arial"/>
          <w:szCs w:val="24"/>
        </w:rPr>
      </w:pPr>
      <w:r>
        <w:rPr>
          <w:rFonts w:ascii="Arial" w:hAnsi="Arial" w:cs="Arial"/>
          <w:sz w:val="24"/>
          <w:szCs w:val="24"/>
        </w:rPr>
        <w:t>9</w:t>
      </w:r>
      <w:r w:rsidR="00A8487F">
        <w:rPr>
          <w:rFonts w:ascii="Arial" w:hAnsi="Arial" w:cs="Arial"/>
          <w:sz w:val="24"/>
          <w:szCs w:val="24"/>
        </w:rPr>
        <w:t xml:space="preserve">.  </w:t>
      </w:r>
      <w:r w:rsidR="00FC1F49">
        <w:rPr>
          <w:rFonts w:ascii="Arial" w:hAnsi="Arial" w:cs="Arial"/>
          <w:sz w:val="24"/>
          <w:szCs w:val="24"/>
        </w:rPr>
        <w:t>Next meeting:</w:t>
      </w:r>
      <w:r w:rsidR="00A8487F">
        <w:rPr>
          <w:rFonts w:ascii="Arial" w:hAnsi="Arial" w:cs="Arial"/>
          <w:sz w:val="24"/>
          <w:szCs w:val="24"/>
        </w:rPr>
        <w:t xml:space="preserve"> </w:t>
      </w:r>
      <w:r w:rsidR="00A8487F">
        <w:rPr>
          <w:szCs w:val="24"/>
        </w:rPr>
        <w:t xml:space="preserve"> </w:t>
      </w:r>
      <w:r w:rsidR="00A8487F" w:rsidRPr="00A8487F">
        <w:rPr>
          <w:rFonts w:ascii="Arial" w:hAnsi="Arial" w:cs="Arial"/>
          <w:sz w:val="24"/>
          <w:szCs w:val="24"/>
        </w:rPr>
        <w:t>Wednesday</w:t>
      </w:r>
      <w:r w:rsidR="00B54D79">
        <w:rPr>
          <w:rFonts w:ascii="Arial" w:hAnsi="Arial" w:cs="Arial"/>
          <w:sz w:val="24"/>
          <w:szCs w:val="24"/>
        </w:rPr>
        <w:t>,</w:t>
      </w:r>
      <w:r w:rsidR="00A8487F" w:rsidRPr="00A8487F">
        <w:rPr>
          <w:rFonts w:ascii="Arial" w:hAnsi="Arial" w:cs="Arial"/>
          <w:sz w:val="24"/>
          <w:szCs w:val="24"/>
        </w:rPr>
        <w:t xml:space="preserve"> </w:t>
      </w:r>
      <w:r w:rsidR="00B54D79">
        <w:rPr>
          <w:rFonts w:ascii="Arial" w:hAnsi="Arial" w:cs="Arial"/>
          <w:sz w:val="24"/>
          <w:szCs w:val="24"/>
        </w:rPr>
        <w:t>April</w:t>
      </w:r>
      <w:r w:rsidR="00A8487F" w:rsidRPr="00A8487F">
        <w:rPr>
          <w:rFonts w:ascii="Arial" w:hAnsi="Arial" w:cs="Arial"/>
          <w:sz w:val="24"/>
          <w:szCs w:val="24"/>
        </w:rPr>
        <w:t xml:space="preserve"> </w:t>
      </w:r>
      <w:r w:rsidR="00B54D79">
        <w:rPr>
          <w:rFonts w:ascii="Arial" w:hAnsi="Arial" w:cs="Arial"/>
          <w:sz w:val="24"/>
          <w:szCs w:val="24"/>
        </w:rPr>
        <w:t>6</w:t>
      </w:r>
      <w:r w:rsidR="00A8487F" w:rsidRPr="00A8487F">
        <w:rPr>
          <w:rFonts w:ascii="Arial" w:hAnsi="Arial" w:cs="Arial"/>
          <w:sz w:val="24"/>
          <w:szCs w:val="24"/>
        </w:rPr>
        <w:t>, 202</w:t>
      </w:r>
      <w:r w:rsidR="008976DA">
        <w:rPr>
          <w:rFonts w:ascii="Arial" w:hAnsi="Arial" w:cs="Arial"/>
          <w:sz w:val="24"/>
          <w:szCs w:val="24"/>
        </w:rPr>
        <w:t>2</w:t>
      </w:r>
      <w:r w:rsidR="00A8487F" w:rsidRPr="00A8487F">
        <w:rPr>
          <w:rFonts w:ascii="Arial" w:hAnsi="Arial" w:cs="Arial"/>
          <w:sz w:val="24"/>
          <w:szCs w:val="24"/>
        </w:rPr>
        <w:t>, 1</w:t>
      </w:r>
      <w:r w:rsidR="00130D36">
        <w:rPr>
          <w:rFonts w:ascii="Arial" w:hAnsi="Arial" w:cs="Arial"/>
          <w:sz w:val="24"/>
          <w:szCs w:val="24"/>
        </w:rPr>
        <w:t>2</w:t>
      </w:r>
      <w:r w:rsidR="00A8487F" w:rsidRPr="00A8487F">
        <w:rPr>
          <w:rFonts w:ascii="Arial" w:hAnsi="Arial" w:cs="Arial"/>
          <w:sz w:val="24"/>
          <w:szCs w:val="24"/>
        </w:rPr>
        <w:t>00 – 1</w:t>
      </w:r>
      <w:r w:rsidR="00130D36">
        <w:rPr>
          <w:rFonts w:ascii="Arial" w:hAnsi="Arial" w:cs="Arial"/>
          <w:sz w:val="24"/>
          <w:szCs w:val="24"/>
        </w:rPr>
        <w:t>3</w:t>
      </w:r>
      <w:r w:rsidR="00A8487F" w:rsidRPr="00A8487F">
        <w:rPr>
          <w:rFonts w:ascii="Arial" w:hAnsi="Arial" w:cs="Arial"/>
          <w:sz w:val="24"/>
          <w:szCs w:val="24"/>
        </w:rPr>
        <w:t>30 on Zoom</w:t>
      </w:r>
      <w:r w:rsidR="00F3159C" w:rsidRPr="00A8487F">
        <w:rPr>
          <w:rFonts w:ascii="Arial" w:hAnsi="Arial" w:cs="Arial"/>
          <w:sz w:val="24"/>
          <w:szCs w:val="24"/>
        </w:rPr>
        <w:t>.</w:t>
      </w:r>
    </w:p>
    <w:p w14:paraId="67B7C867" w14:textId="77777777" w:rsidR="00FC1F49" w:rsidRPr="00B22B8E" w:rsidRDefault="00FC1F49" w:rsidP="00681A58">
      <w:pPr>
        <w:pStyle w:val="Subtitle"/>
        <w:ind w:left="360"/>
        <w:jc w:val="left"/>
        <w:rPr>
          <w:rFonts w:ascii="Arial" w:hAnsi="Arial" w:cs="Arial"/>
          <w:sz w:val="24"/>
          <w:szCs w:val="24"/>
        </w:rPr>
      </w:pPr>
    </w:p>
    <w:sectPr w:rsidR="00FC1F49" w:rsidRPr="00B22B8E" w:rsidSect="00D3703A">
      <w:headerReference w:type="default" r:id="rId7"/>
      <w:footerReference w:type="default" r:id="rId8"/>
      <w:footnotePr>
        <w:numRestart w:val="eachSect"/>
      </w:footnotePr>
      <w:endnotePr>
        <w:numFmt w:val="decimal"/>
      </w:endnotePr>
      <w:type w:val="continuous"/>
      <w:pgSz w:w="12240" w:h="15840"/>
      <w:pgMar w:top="540" w:right="1008" w:bottom="806" w:left="1008" w:header="360" w:footer="49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3181F" w14:textId="77777777" w:rsidR="000D5AB4" w:rsidRDefault="000D5AB4">
      <w:r>
        <w:separator/>
      </w:r>
    </w:p>
  </w:endnote>
  <w:endnote w:type="continuationSeparator" w:id="0">
    <w:p w14:paraId="79BF867E" w14:textId="77777777" w:rsidR="000D5AB4" w:rsidRDefault="000D5A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bertus Medium">
    <w:altName w:val="Eras Medium IT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Garamond Halbfett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5E73A" w14:textId="5967B603" w:rsidR="006C50E2" w:rsidRPr="006A23C8" w:rsidRDefault="00BF3BC9" w:rsidP="00032E19">
    <w:pPr>
      <w:pStyle w:val="Footer"/>
      <w:ind w:right="1440"/>
      <w:rPr>
        <w:rStyle w:val="PageNumber"/>
        <w:rFonts w:cs="Arial"/>
      </w:rPr>
    </w:pPr>
    <w:r>
      <w:rPr>
        <w:rFonts w:cs="Arial"/>
        <w:smallCaps/>
        <w:sz w:val="18"/>
        <w:lang w:val="en-CA"/>
      </w:rPr>
      <w:fldChar w:fldCharType="begin"/>
    </w:r>
    <w:r>
      <w:rPr>
        <w:rFonts w:cs="Arial"/>
        <w:smallCaps/>
        <w:sz w:val="18"/>
        <w:lang w:val="en-CA"/>
      </w:rPr>
      <w:instrText xml:space="preserve"> FILENAME   \* MERGEFORMAT </w:instrText>
    </w:r>
    <w:r>
      <w:rPr>
        <w:rFonts w:cs="Arial"/>
        <w:smallCaps/>
        <w:sz w:val="18"/>
        <w:lang w:val="en-CA"/>
      </w:rPr>
      <w:fldChar w:fldCharType="separate"/>
    </w:r>
    <w:r w:rsidR="00A66AFD">
      <w:rPr>
        <w:rFonts w:cs="Arial"/>
        <w:smallCaps/>
        <w:noProof/>
        <w:sz w:val="18"/>
        <w:lang w:val="en-CA"/>
      </w:rPr>
      <w:t>CESO Minuting Template_November1_2017.docx</w:t>
    </w:r>
    <w:r>
      <w:rPr>
        <w:rFonts w:cs="Arial"/>
        <w:smallCaps/>
        <w:sz w:val="18"/>
        <w:lang w:val="en-CA"/>
      </w:rPr>
      <w:fldChar w:fldCharType="end"/>
    </w:r>
    <w:r w:rsidR="006A23C8" w:rsidRPr="006A23C8">
      <w:rPr>
        <w:rFonts w:cs="Arial"/>
        <w:smallCaps/>
        <w:sz w:val="18"/>
        <w:lang w:val="en-CA"/>
      </w:rPr>
      <w:tab/>
    </w:r>
    <w:r w:rsidR="00032E19">
      <w:rPr>
        <w:rFonts w:cs="Arial"/>
        <w:smallCaps/>
        <w:sz w:val="18"/>
        <w:lang w:val="en-CA"/>
      </w:rPr>
      <w:t xml:space="preserve"> </w:t>
    </w:r>
    <w:r w:rsidR="006A23C8" w:rsidRPr="006A23C8">
      <w:rPr>
        <w:rFonts w:cs="Arial"/>
        <w:smallCaps/>
        <w:sz w:val="18"/>
        <w:lang w:val="en-CA"/>
      </w:rPr>
      <w:t xml:space="preserve">page </w:t>
    </w:r>
    <w:r w:rsidR="0099204C" w:rsidRPr="006A23C8">
      <w:rPr>
        <w:rStyle w:val="PageNumber"/>
        <w:rFonts w:cs="Arial"/>
      </w:rPr>
      <w:fldChar w:fldCharType="begin"/>
    </w:r>
    <w:r w:rsidR="006C50E2" w:rsidRPr="006A23C8">
      <w:rPr>
        <w:rStyle w:val="PageNumber"/>
        <w:rFonts w:cs="Arial"/>
      </w:rPr>
      <w:instrText xml:space="preserve"> PAGE </w:instrText>
    </w:r>
    <w:r w:rsidR="0099204C" w:rsidRPr="006A23C8">
      <w:rPr>
        <w:rStyle w:val="PageNumber"/>
        <w:rFonts w:cs="Arial"/>
      </w:rPr>
      <w:fldChar w:fldCharType="separate"/>
    </w:r>
    <w:r w:rsidR="006466C8">
      <w:rPr>
        <w:rStyle w:val="PageNumber"/>
        <w:rFonts w:cs="Arial"/>
        <w:noProof/>
      </w:rPr>
      <w:t>3</w:t>
    </w:r>
    <w:r w:rsidR="0099204C" w:rsidRPr="006A23C8">
      <w:rPr>
        <w:rStyle w:val="PageNumber"/>
        <w:rFonts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8AD80" w14:textId="77777777" w:rsidR="000D5AB4" w:rsidRDefault="000D5AB4">
      <w:r>
        <w:separator/>
      </w:r>
    </w:p>
  </w:footnote>
  <w:footnote w:type="continuationSeparator" w:id="0">
    <w:p w14:paraId="7D41CE60" w14:textId="77777777" w:rsidR="000D5AB4" w:rsidRDefault="000D5A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5E738" w14:textId="77777777" w:rsidR="006C50E2" w:rsidRDefault="006C50E2" w:rsidP="005978E0">
    <w:pPr>
      <w:pStyle w:val="Header"/>
      <w:tabs>
        <w:tab w:val="left" w:pos="-90"/>
      </w:tabs>
      <w:jc w:val="center"/>
      <w:rPr>
        <w:lang w:val="en-CA"/>
      </w:rPr>
    </w:pPr>
  </w:p>
  <w:p w14:paraId="4065E739" w14:textId="77777777" w:rsidR="005978E0" w:rsidRDefault="005978E0" w:rsidP="005978E0">
    <w:pPr>
      <w:pStyle w:val="Header"/>
      <w:tabs>
        <w:tab w:val="left" w:pos="-90"/>
      </w:tabs>
      <w:jc w:val="center"/>
      <w:rPr>
        <w:lang w:val="en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multilevel"/>
    <w:tmpl w:val="00000000"/>
    <w:lvl w:ilvl="0">
      <w:start w:val="1"/>
      <w:numFmt w:val="decimal"/>
      <w:lvlText w:val="%1"/>
      <w:lvlJc w:val="left"/>
    </w:lvl>
    <w:lvl w:ilvl="1">
      <w:start w:val="1"/>
      <w:numFmt w:val="decimal"/>
      <w:pStyle w:val="Level2"/>
      <w:lvlText w:val="%2."/>
      <w:lvlJc w:val="left"/>
      <w:pPr>
        <w:tabs>
          <w:tab w:val="num" w:pos="720"/>
        </w:tabs>
        <w:ind w:left="720" w:hanging="358"/>
      </w:pPr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000015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362"/>
        </w:tabs>
        <w:ind w:left="362" w:hanging="362"/>
      </w:p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7F47FF"/>
    <w:multiLevelType w:val="hybridMultilevel"/>
    <w:tmpl w:val="6F96295C"/>
    <w:lvl w:ilvl="0" w:tplc="04090003">
      <w:start w:val="1"/>
      <w:numFmt w:val="bullet"/>
      <w:lvlText w:val="o"/>
      <w:lvlJc w:val="left"/>
      <w:pPr>
        <w:tabs>
          <w:tab w:val="num" w:pos="648"/>
        </w:tabs>
        <w:ind w:left="576" w:hanging="288"/>
      </w:pPr>
      <w:rPr>
        <w:rFonts w:ascii="Courier New" w:hAnsi="Courier New" w:cs="Courier New" w:hint="default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792"/>
        </w:tabs>
        <w:ind w:left="792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512"/>
        </w:tabs>
        <w:ind w:left="151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232"/>
        </w:tabs>
        <w:ind w:left="223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952"/>
        </w:tabs>
        <w:ind w:left="2952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72"/>
        </w:tabs>
        <w:ind w:left="367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92"/>
        </w:tabs>
        <w:ind w:left="439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112"/>
        </w:tabs>
        <w:ind w:left="5112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832"/>
        </w:tabs>
        <w:ind w:left="5832" w:hanging="360"/>
      </w:pPr>
      <w:rPr>
        <w:rFonts w:ascii="Wingdings" w:hAnsi="Wingdings" w:hint="default"/>
      </w:rPr>
    </w:lvl>
  </w:abstractNum>
  <w:abstractNum w:abstractNumId="3" w15:restartNumberingAfterBreak="0">
    <w:nsid w:val="27120FEA"/>
    <w:multiLevelType w:val="hybridMultilevel"/>
    <w:tmpl w:val="B818283C"/>
    <w:lvl w:ilvl="0" w:tplc="0A940E06">
      <w:start w:val="1"/>
      <w:numFmt w:val="lowerLetter"/>
      <w:pStyle w:val="Heading3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hint="default"/>
      </w:rPr>
    </w:lvl>
    <w:lvl w:ilvl="2" w:tplc="D27C9CBE">
      <w:start w:val="1"/>
      <w:numFmt w:val="bullet"/>
      <w:lvlText w:val=""/>
      <w:lvlJc w:val="left"/>
      <w:pPr>
        <w:tabs>
          <w:tab w:val="num" w:pos="2304"/>
        </w:tabs>
        <w:ind w:left="2232" w:hanging="288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4" w15:restartNumberingAfterBreak="0">
    <w:nsid w:val="2EED6800"/>
    <w:multiLevelType w:val="multilevel"/>
    <w:tmpl w:val="28082F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bullet"/>
      <w:lvlText w:val=""/>
      <w:lvlJc w:val="left"/>
      <w:pPr>
        <w:ind w:left="4320" w:hanging="1440"/>
      </w:pPr>
      <w:rPr>
        <w:rFonts w:ascii="Symbol" w:hAnsi="Symbol" w:hint="default"/>
      </w:rPr>
    </w:lvl>
  </w:abstractNum>
  <w:abstractNum w:abstractNumId="5" w15:restartNumberingAfterBreak="0">
    <w:nsid w:val="74716986"/>
    <w:multiLevelType w:val="multilevel"/>
    <w:tmpl w:val="3418C7CE"/>
    <w:lvl w:ilvl="0">
      <w:start w:val="2"/>
      <w:numFmt w:val="decimal"/>
      <w:pStyle w:val="MainHeading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ubHeading"/>
      <w:lvlText w:val="%1.%2."/>
      <w:lvlJc w:val="left"/>
      <w:pPr>
        <w:tabs>
          <w:tab w:val="num" w:pos="792"/>
        </w:tabs>
        <w:ind w:left="792" w:hanging="432"/>
      </w:pPr>
      <w:rPr>
        <w:rFonts w:ascii="Arial" w:hAnsi="Arial" w:hint="default"/>
        <w:b/>
        <w:i w:val="0"/>
        <w:color w:val="auto"/>
        <w:sz w:val="24"/>
      </w:rPr>
    </w:lvl>
    <w:lvl w:ilvl="2">
      <w:start w:val="1"/>
      <w:numFmt w:val="decimal"/>
      <w:pStyle w:val="SubSubHeading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pStyle w:val="Sub3Heading"/>
      <w:lvlText w:val="%1.%2.%3.%4."/>
      <w:lvlJc w:val="left"/>
      <w:pPr>
        <w:tabs>
          <w:tab w:val="num" w:pos="1800"/>
        </w:tabs>
        <w:ind w:left="1224" w:hanging="14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  <w:rPr>
        <w:rFonts w:hint="default"/>
      </w:rPr>
    </w:lvl>
  </w:abstractNum>
  <w:abstractNum w:abstractNumId="6" w15:restartNumberingAfterBreak="0">
    <w:nsid w:val="7A695BBE"/>
    <w:multiLevelType w:val="multilevel"/>
    <w:tmpl w:val="07582A72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4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  <w:rPr>
        <w:rFonts w:hint="default"/>
      </w:rPr>
    </w:lvl>
  </w:abstractNum>
  <w:num w:numId="1" w16cid:durableId="216401930">
    <w:abstractNumId w:val="0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 w16cid:durableId="1986930315">
    <w:abstractNumId w:val="1"/>
    <w:lvlOverride w:ilvl="0">
      <w:startOverride w:val="8"/>
      <w:lvl w:ilvl="0">
        <w:start w:val="8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3" w16cid:durableId="1376202147">
    <w:abstractNumId w:val="5"/>
  </w:num>
  <w:num w:numId="4" w16cid:durableId="540172274">
    <w:abstractNumId w:val="3"/>
  </w:num>
  <w:num w:numId="5" w16cid:durableId="1277565394">
    <w:abstractNumId w:val="6"/>
  </w:num>
  <w:num w:numId="6" w16cid:durableId="1990209361">
    <w:abstractNumId w:val="4"/>
  </w:num>
  <w:num w:numId="7" w16cid:durableId="2125149479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wMDS1tDC0NAVhJR2l4NTi4sz8PJACY6NaAAKykJwtAAAA"/>
  </w:docVars>
  <w:rsids>
    <w:rsidRoot w:val="00F902C0"/>
    <w:rsid w:val="00001912"/>
    <w:rsid w:val="00001B15"/>
    <w:rsid w:val="00010164"/>
    <w:rsid w:val="00010576"/>
    <w:rsid w:val="000211BA"/>
    <w:rsid w:val="000219EF"/>
    <w:rsid w:val="00022000"/>
    <w:rsid w:val="000267C1"/>
    <w:rsid w:val="00026D1C"/>
    <w:rsid w:val="00032E19"/>
    <w:rsid w:val="00034625"/>
    <w:rsid w:val="0004076A"/>
    <w:rsid w:val="000422E9"/>
    <w:rsid w:val="000431F6"/>
    <w:rsid w:val="00045E3E"/>
    <w:rsid w:val="00053C92"/>
    <w:rsid w:val="00054F0E"/>
    <w:rsid w:val="00060775"/>
    <w:rsid w:val="00067AAD"/>
    <w:rsid w:val="000707F4"/>
    <w:rsid w:val="00070A64"/>
    <w:rsid w:val="00074ADC"/>
    <w:rsid w:val="0008091F"/>
    <w:rsid w:val="00085A40"/>
    <w:rsid w:val="000A3165"/>
    <w:rsid w:val="000A342A"/>
    <w:rsid w:val="000A5650"/>
    <w:rsid w:val="000A6078"/>
    <w:rsid w:val="000B2317"/>
    <w:rsid w:val="000C3718"/>
    <w:rsid w:val="000C4973"/>
    <w:rsid w:val="000D0ABA"/>
    <w:rsid w:val="000D0DF5"/>
    <w:rsid w:val="000D32A9"/>
    <w:rsid w:val="000D514C"/>
    <w:rsid w:val="000D5AB4"/>
    <w:rsid w:val="000E011D"/>
    <w:rsid w:val="000E3AE5"/>
    <w:rsid w:val="000E439B"/>
    <w:rsid w:val="000F1151"/>
    <w:rsid w:val="000F3668"/>
    <w:rsid w:val="00111D01"/>
    <w:rsid w:val="00116106"/>
    <w:rsid w:val="00123FEC"/>
    <w:rsid w:val="00126044"/>
    <w:rsid w:val="00126AEA"/>
    <w:rsid w:val="001271A2"/>
    <w:rsid w:val="00130D36"/>
    <w:rsid w:val="00134A64"/>
    <w:rsid w:val="0013667B"/>
    <w:rsid w:val="00137E4E"/>
    <w:rsid w:val="0014418D"/>
    <w:rsid w:val="001454B7"/>
    <w:rsid w:val="0015333F"/>
    <w:rsid w:val="0015631C"/>
    <w:rsid w:val="0016457D"/>
    <w:rsid w:val="001661E1"/>
    <w:rsid w:val="001668B0"/>
    <w:rsid w:val="00170AAD"/>
    <w:rsid w:val="00183ECD"/>
    <w:rsid w:val="00184667"/>
    <w:rsid w:val="001863FE"/>
    <w:rsid w:val="00186495"/>
    <w:rsid w:val="00196A01"/>
    <w:rsid w:val="001A5F26"/>
    <w:rsid w:val="001B0CFD"/>
    <w:rsid w:val="001B1BBB"/>
    <w:rsid w:val="001B298D"/>
    <w:rsid w:val="001B57BF"/>
    <w:rsid w:val="001C398A"/>
    <w:rsid w:val="001C42C2"/>
    <w:rsid w:val="001D0715"/>
    <w:rsid w:val="001D3C5D"/>
    <w:rsid w:val="001D67FB"/>
    <w:rsid w:val="001E2743"/>
    <w:rsid w:val="001E5827"/>
    <w:rsid w:val="001E7CBC"/>
    <w:rsid w:val="001F0CCF"/>
    <w:rsid w:val="001F21DB"/>
    <w:rsid w:val="001F340D"/>
    <w:rsid w:val="001F3FA3"/>
    <w:rsid w:val="001F4950"/>
    <w:rsid w:val="001F4E62"/>
    <w:rsid w:val="001F612E"/>
    <w:rsid w:val="001F7223"/>
    <w:rsid w:val="00201234"/>
    <w:rsid w:val="00201893"/>
    <w:rsid w:val="002053F5"/>
    <w:rsid w:val="00206AC9"/>
    <w:rsid w:val="0020777F"/>
    <w:rsid w:val="00207CD6"/>
    <w:rsid w:val="00213564"/>
    <w:rsid w:val="00216912"/>
    <w:rsid w:val="002178D2"/>
    <w:rsid w:val="002211F7"/>
    <w:rsid w:val="00226993"/>
    <w:rsid w:val="0023055E"/>
    <w:rsid w:val="002315D9"/>
    <w:rsid w:val="00232507"/>
    <w:rsid w:val="0023757C"/>
    <w:rsid w:val="00241233"/>
    <w:rsid w:val="00241D9A"/>
    <w:rsid w:val="00243CD6"/>
    <w:rsid w:val="00244167"/>
    <w:rsid w:val="00247659"/>
    <w:rsid w:val="00250040"/>
    <w:rsid w:val="00250EEE"/>
    <w:rsid w:val="00251882"/>
    <w:rsid w:val="00253456"/>
    <w:rsid w:val="00254644"/>
    <w:rsid w:val="00262F49"/>
    <w:rsid w:val="00263B32"/>
    <w:rsid w:val="00264752"/>
    <w:rsid w:val="00266589"/>
    <w:rsid w:val="002670DD"/>
    <w:rsid w:val="00267571"/>
    <w:rsid w:val="00270604"/>
    <w:rsid w:val="002827CB"/>
    <w:rsid w:val="00283FA7"/>
    <w:rsid w:val="00285414"/>
    <w:rsid w:val="00291EE1"/>
    <w:rsid w:val="002937E6"/>
    <w:rsid w:val="002965D3"/>
    <w:rsid w:val="00297363"/>
    <w:rsid w:val="0029761D"/>
    <w:rsid w:val="002A4B81"/>
    <w:rsid w:val="002A686D"/>
    <w:rsid w:val="002A6D1A"/>
    <w:rsid w:val="002B13DA"/>
    <w:rsid w:val="002B6F47"/>
    <w:rsid w:val="002B7A29"/>
    <w:rsid w:val="002C7F44"/>
    <w:rsid w:val="002D2B2E"/>
    <w:rsid w:val="002D78FA"/>
    <w:rsid w:val="002D7ECB"/>
    <w:rsid w:val="002E01DB"/>
    <w:rsid w:val="002F717E"/>
    <w:rsid w:val="00307051"/>
    <w:rsid w:val="00310E94"/>
    <w:rsid w:val="00311DE1"/>
    <w:rsid w:val="00311DE7"/>
    <w:rsid w:val="0031225D"/>
    <w:rsid w:val="00316126"/>
    <w:rsid w:val="003174A0"/>
    <w:rsid w:val="0032510F"/>
    <w:rsid w:val="00330445"/>
    <w:rsid w:val="0033296D"/>
    <w:rsid w:val="00335F99"/>
    <w:rsid w:val="00344799"/>
    <w:rsid w:val="00345383"/>
    <w:rsid w:val="003501AF"/>
    <w:rsid w:val="0035753A"/>
    <w:rsid w:val="00357540"/>
    <w:rsid w:val="00360929"/>
    <w:rsid w:val="003615DF"/>
    <w:rsid w:val="00362447"/>
    <w:rsid w:val="00362C04"/>
    <w:rsid w:val="00367268"/>
    <w:rsid w:val="003802A1"/>
    <w:rsid w:val="003802F1"/>
    <w:rsid w:val="00380BD8"/>
    <w:rsid w:val="00383CA9"/>
    <w:rsid w:val="003857DA"/>
    <w:rsid w:val="00386888"/>
    <w:rsid w:val="00393023"/>
    <w:rsid w:val="003A3A28"/>
    <w:rsid w:val="003A4B0B"/>
    <w:rsid w:val="003B2004"/>
    <w:rsid w:val="003B2111"/>
    <w:rsid w:val="003B2AB8"/>
    <w:rsid w:val="003B6D1C"/>
    <w:rsid w:val="003C041B"/>
    <w:rsid w:val="003C04E2"/>
    <w:rsid w:val="003C0B4D"/>
    <w:rsid w:val="003C697E"/>
    <w:rsid w:val="003C6CC5"/>
    <w:rsid w:val="003D23F6"/>
    <w:rsid w:val="003D41DF"/>
    <w:rsid w:val="003E4E0C"/>
    <w:rsid w:val="003E5099"/>
    <w:rsid w:val="003E5C1D"/>
    <w:rsid w:val="003E5E68"/>
    <w:rsid w:val="003F4E2B"/>
    <w:rsid w:val="003F56A4"/>
    <w:rsid w:val="004024F0"/>
    <w:rsid w:val="00404AC9"/>
    <w:rsid w:val="0040645D"/>
    <w:rsid w:val="00406B3C"/>
    <w:rsid w:val="00410C2C"/>
    <w:rsid w:val="0041581D"/>
    <w:rsid w:val="00420D02"/>
    <w:rsid w:val="0042450F"/>
    <w:rsid w:val="00427092"/>
    <w:rsid w:val="004271D5"/>
    <w:rsid w:val="0043086A"/>
    <w:rsid w:val="00431391"/>
    <w:rsid w:val="0044284F"/>
    <w:rsid w:val="004443AD"/>
    <w:rsid w:val="00445FFF"/>
    <w:rsid w:val="00446495"/>
    <w:rsid w:val="00455D79"/>
    <w:rsid w:val="004602A8"/>
    <w:rsid w:val="00462628"/>
    <w:rsid w:val="00463FC5"/>
    <w:rsid w:val="00467201"/>
    <w:rsid w:val="0047092E"/>
    <w:rsid w:val="00473C27"/>
    <w:rsid w:val="00473D05"/>
    <w:rsid w:val="00474736"/>
    <w:rsid w:val="00475F3A"/>
    <w:rsid w:val="004771B2"/>
    <w:rsid w:val="004774FA"/>
    <w:rsid w:val="00483A4A"/>
    <w:rsid w:val="00484015"/>
    <w:rsid w:val="00485684"/>
    <w:rsid w:val="004874DC"/>
    <w:rsid w:val="00490157"/>
    <w:rsid w:val="004A1180"/>
    <w:rsid w:val="004A2077"/>
    <w:rsid w:val="004A3CA2"/>
    <w:rsid w:val="004A52DA"/>
    <w:rsid w:val="004B07FB"/>
    <w:rsid w:val="004B476A"/>
    <w:rsid w:val="004B6F21"/>
    <w:rsid w:val="004D20B7"/>
    <w:rsid w:val="004D2C7A"/>
    <w:rsid w:val="004D51AE"/>
    <w:rsid w:val="004D66CC"/>
    <w:rsid w:val="004E2082"/>
    <w:rsid w:val="004E249B"/>
    <w:rsid w:val="004F3244"/>
    <w:rsid w:val="004F5973"/>
    <w:rsid w:val="005027BF"/>
    <w:rsid w:val="00502853"/>
    <w:rsid w:val="00506139"/>
    <w:rsid w:val="00512EF1"/>
    <w:rsid w:val="00524DE2"/>
    <w:rsid w:val="0053117A"/>
    <w:rsid w:val="005311CC"/>
    <w:rsid w:val="00532EDA"/>
    <w:rsid w:val="00535A9C"/>
    <w:rsid w:val="00540798"/>
    <w:rsid w:val="00542163"/>
    <w:rsid w:val="00545B8D"/>
    <w:rsid w:val="0056233B"/>
    <w:rsid w:val="005635BF"/>
    <w:rsid w:val="00571E54"/>
    <w:rsid w:val="00573728"/>
    <w:rsid w:val="00574987"/>
    <w:rsid w:val="0057588B"/>
    <w:rsid w:val="00577647"/>
    <w:rsid w:val="00580048"/>
    <w:rsid w:val="00582626"/>
    <w:rsid w:val="005854CF"/>
    <w:rsid w:val="00594362"/>
    <w:rsid w:val="005965E4"/>
    <w:rsid w:val="005978E0"/>
    <w:rsid w:val="005A2006"/>
    <w:rsid w:val="005A52A2"/>
    <w:rsid w:val="005A579E"/>
    <w:rsid w:val="005A735D"/>
    <w:rsid w:val="005B24A2"/>
    <w:rsid w:val="005B2BE0"/>
    <w:rsid w:val="005B3739"/>
    <w:rsid w:val="005B72F0"/>
    <w:rsid w:val="005C0E87"/>
    <w:rsid w:val="005C2705"/>
    <w:rsid w:val="005C7E61"/>
    <w:rsid w:val="005D0009"/>
    <w:rsid w:val="005D13FB"/>
    <w:rsid w:val="005D7863"/>
    <w:rsid w:val="005E25C3"/>
    <w:rsid w:val="005E2A1A"/>
    <w:rsid w:val="005E52CA"/>
    <w:rsid w:val="005E6075"/>
    <w:rsid w:val="005F35F3"/>
    <w:rsid w:val="005F43C2"/>
    <w:rsid w:val="005F521F"/>
    <w:rsid w:val="00600164"/>
    <w:rsid w:val="00602AE2"/>
    <w:rsid w:val="00614F9D"/>
    <w:rsid w:val="00616A3B"/>
    <w:rsid w:val="006201CA"/>
    <w:rsid w:val="00620730"/>
    <w:rsid w:val="00621741"/>
    <w:rsid w:val="00622057"/>
    <w:rsid w:val="00624E2D"/>
    <w:rsid w:val="00631809"/>
    <w:rsid w:val="006330E5"/>
    <w:rsid w:val="00641660"/>
    <w:rsid w:val="00644DB4"/>
    <w:rsid w:val="006466C8"/>
    <w:rsid w:val="00646B3A"/>
    <w:rsid w:val="0064791F"/>
    <w:rsid w:val="00657B9C"/>
    <w:rsid w:val="00666946"/>
    <w:rsid w:val="00674319"/>
    <w:rsid w:val="006811E8"/>
    <w:rsid w:val="00681A58"/>
    <w:rsid w:val="006833CF"/>
    <w:rsid w:val="00683456"/>
    <w:rsid w:val="00685A8E"/>
    <w:rsid w:val="0068644A"/>
    <w:rsid w:val="00692BDD"/>
    <w:rsid w:val="00693B2E"/>
    <w:rsid w:val="006957CA"/>
    <w:rsid w:val="006A20AA"/>
    <w:rsid w:val="006A23C8"/>
    <w:rsid w:val="006A2BE7"/>
    <w:rsid w:val="006A2F60"/>
    <w:rsid w:val="006B17B1"/>
    <w:rsid w:val="006B3917"/>
    <w:rsid w:val="006B44DE"/>
    <w:rsid w:val="006C432C"/>
    <w:rsid w:val="006C507A"/>
    <w:rsid w:val="006C50E2"/>
    <w:rsid w:val="006C67E2"/>
    <w:rsid w:val="006D1131"/>
    <w:rsid w:val="006D147F"/>
    <w:rsid w:val="006D6952"/>
    <w:rsid w:val="006E0386"/>
    <w:rsid w:val="006F23EF"/>
    <w:rsid w:val="006F2528"/>
    <w:rsid w:val="006F4387"/>
    <w:rsid w:val="00705C35"/>
    <w:rsid w:val="007108C0"/>
    <w:rsid w:val="00712EFF"/>
    <w:rsid w:val="00713B6A"/>
    <w:rsid w:val="00720FB9"/>
    <w:rsid w:val="007236D3"/>
    <w:rsid w:val="00726867"/>
    <w:rsid w:val="00731727"/>
    <w:rsid w:val="00733739"/>
    <w:rsid w:val="00735E61"/>
    <w:rsid w:val="00736741"/>
    <w:rsid w:val="00740E57"/>
    <w:rsid w:val="007427A8"/>
    <w:rsid w:val="0074342E"/>
    <w:rsid w:val="00746C5D"/>
    <w:rsid w:val="007470E0"/>
    <w:rsid w:val="00747B8F"/>
    <w:rsid w:val="0075147D"/>
    <w:rsid w:val="007521DD"/>
    <w:rsid w:val="00755DFB"/>
    <w:rsid w:val="007621D3"/>
    <w:rsid w:val="007716D8"/>
    <w:rsid w:val="007764CE"/>
    <w:rsid w:val="007801DA"/>
    <w:rsid w:val="00784E8B"/>
    <w:rsid w:val="00785287"/>
    <w:rsid w:val="00787525"/>
    <w:rsid w:val="00787E95"/>
    <w:rsid w:val="007927E2"/>
    <w:rsid w:val="007B060B"/>
    <w:rsid w:val="007B3317"/>
    <w:rsid w:val="007B3B99"/>
    <w:rsid w:val="007B584F"/>
    <w:rsid w:val="007C4014"/>
    <w:rsid w:val="007C4163"/>
    <w:rsid w:val="007D4C5C"/>
    <w:rsid w:val="007E6C5C"/>
    <w:rsid w:val="007E6D20"/>
    <w:rsid w:val="007F302D"/>
    <w:rsid w:val="007F5BE6"/>
    <w:rsid w:val="0080055D"/>
    <w:rsid w:val="00801D9A"/>
    <w:rsid w:val="00803B8A"/>
    <w:rsid w:val="0080449E"/>
    <w:rsid w:val="00810396"/>
    <w:rsid w:val="00813A0F"/>
    <w:rsid w:val="0081469D"/>
    <w:rsid w:val="00817C22"/>
    <w:rsid w:val="008204D7"/>
    <w:rsid w:val="00821216"/>
    <w:rsid w:val="00822377"/>
    <w:rsid w:val="00824528"/>
    <w:rsid w:val="00824E7B"/>
    <w:rsid w:val="0082775D"/>
    <w:rsid w:val="00827BA3"/>
    <w:rsid w:val="00841EB1"/>
    <w:rsid w:val="008449FE"/>
    <w:rsid w:val="008451F2"/>
    <w:rsid w:val="00845C65"/>
    <w:rsid w:val="00847525"/>
    <w:rsid w:val="00847A89"/>
    <w:rsid w:val="008510B1"/>
    <w:rsid w:val="00857A4C"/>
    <w:rsid w:val="00860B5B"/>
    <w:rsid w:val="00862B9F"/>
    <w:rsid w:val="008646A3"/>
    <w:rsid w:val="008647B3"/>
    <w:rsid w:val="00866179"/>
    <w:rsid w:val="008741DC"/>
    <w:rsid w:val="0087485E"/>
    <w:rsid w:val="00875399"/>
    <w:rsid w:val="00876065"/>
    <w:rsid w:val="00876453"/>
    <w:rsid w:val="00880B88"/>
    <w:rsid w:val="00881EE8"/>
    <w:rsid w:val="00882F04"/>
    <w:rsid w:val="0088349B"/>
    <w:rsid w:val="00887334"/>
    <w:rsid w:val="0089074E"/>
    <w:rsid w:val="0089226E"/>
    <w:rsid w:val="00896FB9"/>
    <w:rsid w:val="008976DA"/>
    <w:rsid w:val="008A1418"/>
    <w:rsid w:val="008A630E"/>
    <w:rsid w:val="008C0F35"/>
    <w:rsid w:val="008C3930"/>
    <w:rsid w:val="008C3965"/>
    <w:rsid w:val="008C799B"/>
    <w:rsid w:val="008D1F8E"/>
    <w:rsid w:val="008E12C2"/>
    <w:rsid w:val="008E4D64"/>
    <w:rsid w:val="008E6ED4"/>
    <w:rsid w:val="008F155E"/>
    <w:rsid w:val="0090164E"/>
    <w:rsid w:val="00902491"/>
    <w:rsid w:val="009048B8"/>
    <w:rsid w:val="0090562E"/>
    <w:rsid w:val="00905EAB"/>
    <w:rsid w:val="00907113"/>
    <w:rsid w:val="009135A6"/>
    <w:rsid w:val="00914715"/>
    <w:rsid w:val="0091513F"/>
    <w:rsid w:val="009154FA"/>
    <w:rsid w:val="009169FD"/>
    <w:rsid w:val="00916A34"/>
    <w:rsid w:val="00917301"/>
    <w:rsid w:val="00917E5C"/>
    <w:rsid w:val="00921709"/>
    <w:rsid w:val="00921D3C"/>
    <w:rsid w:val="00921DB9"/>
    <w:rsid w:val="00927437"/>
    <w:rsid w:val="00931F22"/>
    <w:rsid w:val="0093297C"/>
    <w:rsid w:val="009332A5"/>
    <w:rsid w:val="009354DF"/>
    <w:rsid w:val="00944680"/>
    <w:rsid w:val="00953608"/>
    <w:rsid w:val="0095383E"/>
    <w:rsid w:val="009543D4"/>
    <w:rsid w:val="009549E7"/>
    <w:rsid w:val="0095501F"/>
    <w:rsid w:val="00956C03"/>
    <w:rsid w:val="009602AB"/>
    <w:rsid w:val="00964D75"/>
    <w:rsid w:val="00965BF4"/>
    <w:rsid w:val="00965E7A"/>
    <w:rsid w:val="00970DF7"/>
    <w:rsid w:val="00972C10"/>
    <w:rsid w:val="00973480"/>
    <w:rsid w:val="00976310"/>
    <w:rsid w:val="00984243"/>
    <w:rsid w:val="00986841"/>
    <w:rsid w:val="00986E49"/>
    <w:rsid w:val="00987D94"/>
    <w:rsid w:val="00991260"/>
    <w:rsid w:val="00991AA8"/>
    <w:rsid w:val="0099204C"/>
    <w:rsid w:val="00995101"/>
    <w:rsid w:val="00995AAC"/>
    <w:rsid w:val="009A1718"/>
    <w:rsid w:val="009A4098"/>
    <w:rsid w:val="009A5BE3"/>
    <w:rsid w:val="009B3BC5"/>
    <w:rsid w:val="009B569E"/>
    <w:rsid w:val="009C0893"/>
    <w:rsid w:val="009C192F"/>
    <w:rsid w:val="009C4115"/>
    <w:rsid w:val="009C5D2D"/>
    <w:rsid w:val="009D3108"/>
    <w:rsid w:val="009D3E10"/>
    <w:rsid w:val="009D6CF1"/>
    <w:rsid w:val="009E1324"/>
    <w:rsid w:val="009E47C9"/>
    <w:rsid w:val="009E7C74"/>
    <w:rsid w:val="00A02DBA"/>
    <w:rsid w:val="00A03211"/>
    <w:rsid w:val="00A11F3B"/>
    <w:rsid w:val="00A12244"/>
    <w:rsid w:val="00A13201"/>
    <w:rsid w:val="00A135F5"/>
    <w:rsid w:val="00A234C5"/>
    <w:rsid w:val="00A25E94"/>
    <w:rsid w:val="00A27350"/>
    <w:rsid w:val="00A30E21"/>
    <w:rsid w:val="00A33F5A"/>
    <w:rsid w:val="00A34CCC"/>
    <w:rsid w:val="00A35AEA"/>
    <w:rsid w:val="00A416E6"/>
    <w:rsid w:val="00A44704"/>
    <w:rsid w:val="00A44C0F"/>
    <w:rsid w:val="00A46E29"/>
    <w:rsid w:val="00A47E11"/>
    <w:rsid w:val="00A539DE"/>
    <w:rsid w:val="00A562B9"/>
    <w:rsid w:val="00A568B7"/>
    <w:rsid w:val="00A571B3"/>
    <w:rsid w:val="00A648EB"/>
    <w:rsid w:val="00A66214"/>
    <w:rsid w:val="00A66AFD"/>
    <w:rsid w:val="00A8246C"/>
    <w:rsid w:val="00A82512"/>
    <w:rsid w:val="00A8487F"/>
    <w:rsid w:val="00A84AA3"/>
    <w:rsid w:val="00A84C34"/>
    <w:rsid w:val="00A943BF"/>
    <w:rsid w:val="00A96663"/>
    <w:rsid w:val="00A96B06"/>
    <w:rsid w:val="00AA3515"/>
    <w:rsid w:val="00AA6EE0"/>
    <w:rsid w:val="00AB4AFC"/>
    <w:rsid w:val="00AB7012"/>
    <w:rsid w:val="00AC2424"/>
    <w:rsid w:val="00AC4840"/>
    <w:rsid w:val="00AD0A75"/>
    <w:rsid w:val="00AD1E9D"/>
    <w:rsid w:val="00AD39F2"/>
    <w:rsid w:val="00AE01EA"/>
    <w:rsid w:val="00AE6E04"/>
    <w:rsid w:val="00AF2F46"/>
    <w:rsid w:val="00AF4D56"/>
    <w:rsid w:val="00AF5AC2"/>
    <w:rsid w:val="00AF6E51"/>
    <w:rsid w:val="00B022B0"/>
    <w:rsid w:val="00B024BD"/>
    <w:rsid w:val="00B04658"/>
    <w:rsid w:val="00B07A13"/>
    <w:rsid w:val="00B07C41"/>
    <w:rsid w:val="00B15066"/>
    <w:rsid w:val="00B16047"/>
    <w:rsid w:val="00B1637D"/>
    <w:rsid w:val="00B174CB"/>
    <w:rsid w:val="00B213D5"/>
    <w:rsid w:val="00B22B8E"/>
    <w:rsid w:val="00B26DFB"/>
    <w:rsid w:val="00B308AC"/>
    <w:rsid w:val="00B367E1"/>
    <w:rsid w:val="00B40D6F"/>
    <w:rsid w:val="00B413FA"/>
    <w:rsid w:val="00B4182F"/>
    <w:rsid w:val="00B41C18"/>
    <w:rsid w:val="00B45A0F"/>
    <w:rsid w:val="00B50B93"/>
    <w:rsid w:val="00B54D79"/>
    <w:rsid w:val="00B5611B"/>
    <w:rsid w:val="00B62D9C"/>
    <w:rsid w:val="00B65EAF"/>
    <w:rsid w:val="00B666F7"/>
    <w:rsid w:val="00B6679D"/>
    <w:rsid w:val="00B671B4"/>
    <w:rsid w:val="00B6749C"/>
    <w:rsid w:val="00B67CD0"/>
    <w:rsid w:val="00B73329"/>
    <w:rsid w:val="00B74751"/>
    <w:rsid w:val="00B748CC"/>
    <w:rsid w:val="00B75EA9"/>
    <w:rsid w:val="00B776BB"/>
    <w:rsid w:val="00B842D5"/>
    <w:rsid w:val="00B8790B"/>
    <w:rsid w:val="00B92A88"/>
    <w:rsid w:val="00BA38A0"/>
    <w:rsid w:val="00BA4136"/>
    <w:rsid w:val="00BA60C7"/>
    <w:rsid w:val="00BC29B6"/>
    <w:rsid w:val="00BC6535"/>
    <w:rsid w:val="00BD55B7"/>
    <w:rsid w:val="00BE0CE4"/>
    <w:rsid w:val="00BE5C34"/>
    <w:rsid w:val="00BE6537"/>
    <w:rsid w:val="00BF27C1"/>
    <w:rsid w:val="00BF3BC9"/>
    <w:rsid w:val="00C037F2"/>
    <w:rsid w:val="00C03AFA"/>
    <w:rsid w:val="00C060AE"/>
    <w:rsid w:val="00C06AE7"/>
    <w:rsid w:val="00C07944"/>
    <w:rsid w:val="00C104EC"/>
    <w:rsid w:val="00C1142F"/>
    <w:rsid w:val="00C165AE"/>
    <w:rsid w:val="00C166CE"/>
    <w:rsid w:val="00C23F65"/>
    <w:rsid w:val="00C24C2F"/>
    <w:rsid w:val="00C24F00"/>
    <w:rsid w:val="00C275F4"/>
    <w:rsid w:val="00C31B67"/>
    <w:rsid w:val="00C37874"/>
    <w:rsid w:val="00C37889"/>
    <w:rsid w:val="00C45CC6"/>
    <w:rsid w:val="00C53E3B"/>
    <w:rsid w:val="00C56950"/>
    <w:rsid w:val="00C6436E"/>
    <w:rsid w:val="00C64DC2"/>
    <w:rsid w:val="00C656E2"/>
    <w:rsid w:val="00C65B3D"/>
    <w:rsid w:val="00C67207"/>
    <w:rsid w:val="00C724D9"/>
    <w:rsid w:val="00C777CF"/>
    <w:rsid w:val="00C8242F"/>
    <w:rsid w:val="00C862B5"/>
    <w:rsid w:val="00C9047C"/>
    <w:rsid w:val="00C94501"/>
    <w:rsid w:val="00C946DD"/>
    <w:rsid w:val="00C94F89"/>
    <w:rsid w:val="00C963F3"/>
    <w:rsid w:val="00CA49A0"/>
    <w:rsid w:val="00CA75FE"/>
    <w:rsid w:val="00CB0E71"/>
    <w:rsid w:val="00CB282D"/>
    <w:rsid w:val="00CB3F4B"/>
    <w:rsid w:val="00CB510F"/>
    <w:rsid w:val="00CB52F0"/>
    <w:rsid w:val="00CB5753"/>
    <w:rsid w:val="00CC6ADE"/>
    <w:rsid w:val="00CD0372"/>
    <w:rsid w:val="00CD55AD"/>
    <w:rsid w:val="00CE1696"/>
    <w:rsid w:val="00CE5116"/>
    <w:rsid w:val="00CE7D51"/>
    <w:rsid w:val="00CF08D9"/>
    <w:rsid w:val="00CF1566"/>
    <w:rsid w:val="00CF383E"/>
    <w:rsid w:val="00CF3D24"/>
    <w:rsid w:val="00D12477"/>
    <w:rsid w:val="00D124C7"/>
    <w:rsid w:val="00D125A9"/>
    <w:rsid w:val="00D12E66"/>
    <w:rsid w:val="00D12E96"/>
    <w:rsid w:val="00D14AC1"/>
    <w:rsid w:val="00D224E3"/>
    <w:rsid w:val="00D22D8D"/>
    <w:rsid w:val="00D267F2"/>
    <w:rsid w:val="00D30356"/>
    <w:rsid w:val="00D36FDC"/>
    <w:rsid w:val="00D3703A"/>
    <w:rsid w:val="00D45E5B"/>
    <w:rsid w:val="00D47389"/>
    <w:rsid w:val="00D61382"/>
    <w:rsid w:val="00D622DE"/>
    <w:rsid w:val="00D678DC"/>
    <w:rsid w:val="00D72BC3"/>
    <w:rsid w:val="00D747F4"/>
    <w:rsid w:val="00D75A7F"/>
    <w:rsid w:val="00D83CE5"/>
    <w:rsid w:val="00D85A60"/>
    <w:rsid w:val="00D8786C"/>
    <w:rsid w:val="00D90516"/>
    <w:rsid w:val="00D91BF9"/>
    <w:rsid w:val="00D94B98"/>
    <w:rsid w:val="00D94ECF"/>
    <w:rsid w:val="00D959B0"/>
    <w:rsid w:val="00DA2658"/>
    <w:rsid w:val="00DA5E1A"/>
    <w:rsid w:val="00DB3618"/>
    <w:rsid w:val="00DB3FFB"/>
    <w:rsid w:val="00DB592C"/>
    <w:rsid w:val="00DC0187"/>
    <w:rsid w:val="00DC16CB"/>
    <w:rsid w:val="00DC74FF"/>
    <w:rsid w:val="00DC7FF8"/>
    <w:rsid w:val="00DD0D1C"/>
    <w:rsid w:val="00DD2192"/>
    <w:rsid w:val="00DE5035"/>
    <w:rsid w:val="00DE568E"/>
    <w:rsid w:val="00DE6166"/>
    <w:rsid w:val="00DF0D1E"/>
    <w:rsid w:val="00DF280A"/>
    <w:rsid w:val="00DF7F9E"/>
    <w:rsid w:val="00E00BAE"/>
    <w:rsid w:val="00E00CF8"/>
    <w:rsid w:val="00E10BEF"/>
    <w:rsid w:val="00E13B38"/>
    <w:rsid w:val="00E15050"/>
    <w:rsid w:val="00E16639"/>
    <w:rsid w:val="00E22436"/>
    <w:rsid w:val="00E23F10"/>
    <w:rsid w:val="00E25728"/>
    <w:rsid w:val="00E259A2"/>
    <w:rsid w:val="00E2659E"/>
    <w:rsid w:val="00E2792A"/>
    <w:rsid w:val="00E343F3"/>
    <w:rsid w:val="00E35AD1"/>
    <w:rsid w:val="00E40B34"/>
    <w:rsid w:val="00E41C01"/>
    <w:rsid w:val="00E426D0"/>
    <w:rsid w:val="00E4309E"/>
    <w:rsid w:val="00E44BF8"/>
    <w:rsid w:val="00E44E7A"/>
    <w:rsid w:val="00E45AA4"/>
    <w:rsid w:val="00E52CD3"/>
    <w:rsid w:val="00E538CB"/>
    <w:rsid w:val="00E56D69"/>
    <w:rsid w:val="00E5706A"/>
    <w:rsid w:val="00E57F55"/>
    <w:rsid w:val="00E66E7B"/>
    <w:rsid w:val="00E70DFD"/>
    <w:rsid w:val="00E73D24"/>
    <w:rsid w:val="00E74610"/>
    <w:rsid w:val="00E75B4B"/>
    <w:rsid w:val="00E805C0"/>
    <w:rsid w:val="00E80734"/>
    <w:rsid w:val="00E84F7B"/>
    <w:rsid w:val="00E87325"/>
    <w:rsid w:val="00E87FB4"/>
    <w:rsid w:val="00E967A4"/>
    <w:rsid w:val="00EA1489"/>
    <w:rsid w:val="00EA1A84"/>
    <w:rsid w:val="00EA339E"/>
    <w:rsid w:val="00EB0DE9"/>
    <w:rsid w:val="00EB6C97"/>
    <w:rsid w:val="00EC0918"/>
    <w:rsid w:val="00EC7F25"/>
    <w:rsid w:val="00EC7FEB"/>
    <w:rsid w:val="00ED0EF8"/>
    <w:rsid w:val="00ED27AB"/>
    <w:rsid w:val="00ED402D"/>
    <w:rsid w:val="00ED6757"/>
    <w:rsid w:val="00ED6A74"/>
    <w:rsid w:val="00EE3BAA"/>
    <w:rsid w:val="00EF5CDC"/>
    <w:rsid w:val="00F01261"/>
    <w:rsid w:val="00F014C0"/>
    <w:rsid w:val="00F0183A"/>
    <w:rsid w:val="00F02739"/>
    <w:rsid w:val="00F06853"/>
    <w:rsid w:val="00F12E06"/>
    <w:rsid w:val="00F142A7"/>
    <w:rsid w:val="00F14BC9"/>
    <w:rsid w:val="00F14DCC"/>
    <w:rsid w:val="00F15475"/>
    <w:rsid w:val="00F167B7"/>
    <w:rsid w:val="00F16D96"/>
    <w:rsid w:val="00F17BA3"/>
    <w:rsid w:val="00F2056D"/>
    <w:rsid w:val="00F2072E"/>
    <w:rsid w:val="00F21E2B"/>
    <w:rsid w:val="00F22EAD"/>
    <w:rsid w:val="00F231FA"/>
    <w:rsid w:val="00F25A82"/>
    <w:rsid w:val="00F27C5F"/>
    <w:rsid w:val="00F3159C"/>
    <w:rsid w:val="00F3411F"/>
    <w:rsid w:val="00F40B17"/>
    <w:rsid w:val="00F4577A"/>
    <w:rsid w:val="00F45821"/>
    <w:rsid w:val="00F50393"/>
    <w:rsid w:val="00F53268"/>
    <w:rsid w:val="00F56A50"/>
    <w:rsid w:val="00F56F69"/>
    <w:rsid w:val="00F572E9"/>
    <w:rsid w:val="00F6003C"/>
    <w:rsid w:val="00F60FED"/>
    <w:rsid w:val="00F71E6C"/>
    <w:rsid w:val="00F73173"/>
    <w:rsid w:val="00F744B2"/>
    <w:rsid w:val="00F74FCF"/>
    <w:rsid w:val="00F7718A"/>
    <w:rsid w:val="00F77D7B"/>
    <w:rsid w:val="00F83D7E"/>
    <w:rsid w:val="00F8472F"/>
    <w:rsid w:val="00F902C0"/>
    <w:rsid w:val="00F91867"/>
    <w:rsid w:val="00F919B0"/>
    <w:rsid w:val="00FA336E"/>
    <w:rsid w:val="00FA3F91"/>
    <w:rsid w:val="00FA630B"/>
    <w:rsid w:val="00FA65E8"/>
    <w:rsid w:val="00FA79AE"/>
    <w:rsid w:val="00FB069D"/>
    <w:rsid w:val="00FB10B7"/>
    <w:rsid w:val="00FB2714"/>
    <w:rsid w:val="00FB3732"/>
    <w:rsid w:val="00FB3AEE"/>
    <w:rsid w:val="00FB430D"/>
    <w:rsid w:val="00FB5949"/>
    <w:rsid w:val="00FC1F49"/>
    <w:rsid w:val="00FC7DF7"/>
    <w:rsid w:val="00FD3AA5"/>
    <w:rsid w:val="00FD3C66"/>
    <w:rsid w:val="00FE0431"/>
    <w:rsid w:val="00FE0EE3"/>
    <w:rsid w:val="00FE1532"/>
    <w:rsid w:val="00FE3728"/>
    <w:rsid w:val="00FF0BA2"/>
    <w:rsid w:val="00FF4741"/>
    <w:rsid w:val="00FF71FA"/>
    <w:rsid w:val="5FB54F57"/>
    <w:rsid w:val="6ACC5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65E6AB"/>
  <w15:docId w15:val="{08F9C8C7-F237-4CF1-9825-DBD27EC6B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1E1"/>
    <w:pPr>
      <w:widowControl w:val="0"/>
    </w:pPr>
    <w:rPr>
      <w:rFonts w:ascii="Arial" w:hAnsi="Arial"/>
      <w:snapToGrid w:val="0"/>
      <w:sz w:val="24"/>
      <w:lang w:eastAsia="en-US"/>
    </w:rPr>
  </w:style>
  <w:style w:type="paragraph" w:styleId="Heading1">
    <w:name w:val="heading 1"/>
    <w:basedOn w:val="Normal"/>
    <w:next w:val="Normal"/>
    <w:qFormat/>
    <w:rsid w:val="00995AAC"/>
    <w:pPr>
      <w:keepNext/>
      <w:tabs>
        <w:tab w:val="center" w:pos="5400"/>
      </w:tabs>
      <w:jc w:val="center"/>
      <w:outlineLvl w:val="0"/>
    </w:pPr>
    <w:rPr>
      <w:rFonts w:ascii="Albertus Medium" w:hAnsi="Albertus Medium"/>
      <w:b/>
      <w:sz w:val="32"/>
      <w:lang w:val="en-GB"/>
    </w:rPr>
  </w:style>
  <w:style w:type="paragraph" w:styleId="Heading2">
    <w:name w:val="heading 2"/>
    <w:basedOn w:val="Normal"/>
    <w:next w:val="Normal"/>
    <w:qFormat/>
    <w:rsid w:val="00995AAC"/>
    <w:pPr>
      <w:keepNext/>
      <w:numPr>
        <w:ilvl w:val="1"/>
        <w:numId w:val="5"/>
      </w:numPr>
      <w:tabs>
        <w:tab w:val="center" w:pos="4770"/>
      </w:tabs>
      <w:ind w:left="1872"/>
      <w:jc w:val="both"/>
      <w:outlineLvl w:val="1"/>
    </w:pPr>
    <w:rPr>
      <w:lang w:val="en-GB"/>
    </w:rPr>
  </w:style>
  <w:style w:type="paragraph" w:styleId="Heading3">
    <w:name w:val="heading 3"/>
    <w:basedOn w:val="Normal"/>
    <w:next w:val="Normal"/>
    <w:qFormat/>
    <w:rsid w:val="00995AAC"/>
    <w:pPr>
      <w:keepNext/>
      <w:numPr>
        <w:numId w:val="4"/>
      </w:numPr>
      <w:tabs>
        <w:tab w:val="left" w:pos="-278"/>
        <w:tab w:val="left" w:pos="0"/>
        <w:tab w:val="left" w:pos="720"/>
        <w:tab w:val="left" w:pos="1080"/>
        <w:tab w:val="left" w:pos="1440"/>
        <w:tab w:val="left" w:pos="2160"/>
        <w:tab w:val="left" w:pos="2880"/>
        <w:tab w:val="left" w:pos="3600"/>
        <w:tab w:val="left" w:pos="3960"/>
        <w:tab w:val="left" w:pos="4320"/>
        <w:tab w:val="left" w:pos="5040"/>
        <w:tab w:val="left" w:pos="5760"/>
        <w:tab w:val="left" w:pos="6120"/>
        <w:tab w:val="left" w:pos="6480"/>
        <w:tab w:val="left" w:pos="7200"/>
        <w:tab w:val="left" w:pos="7920"/>
        <w:tab w:val="left" w:pos="8640"/>
        <w:tab w:val="left" w:pos="9540"/>
        <w:tab w:val="left" w:pos="10080"/>
        <w:tab w:val="left" w:pos="10800"/>
      </w:tabs>
      <w:jc w:val="both"/>
      <w:outlineLvl w:val="2"/>
    </w:pPr>
    <w:rPr>
      <w:lang w:val="en-GB"/>
    </w:rPr>
  </w:style>
  <w:style w:type="paragraph" w:styleId="Heading4">
    <w:name w:val="heading 4"/>
    <w:basedOn w:val="Normal"/>
    <w:next w:val="Normal"/>
    <w:qFormat/>
    <w:rsid w:val="00995AAC"/>
    <w:pPr>
      <w:keepNext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020"/>
        <w:tab w:val="left" w:pos="7488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ind w:left="3600" w:hanging="3600"/>
      <w:outlineLvl w:val="3"/>
    </w:pPr>
    <w:rPr>
      <w:rFonts w:ascii="Garamond Halbfett" w:hAnsi="Garamond Halbfett"/>
      <w:b/>
      <w:lang w:val="en-CA"/>
    </w:rPr>
  </w:style>
  <w:style w:type="paragraph" w:styleId="Heading5">
    <w:name w:val="heading 5"/>
    <w:basedOn w:val="Normal"/>
    <w:next w:val="Normal"/>
    <w:qFormat/>
    <w:rsid w:val="00995AAC"/>
    <w:pPr>
      <w:keepNext/>
      <w:tabs>
        <w:tab w:val="left" w:pos="-456"/>
        <w:tab w:val="left" w:pos="0"/>
      </w:tabs>
      <w:ind w:left="720"/>
      <w:outlineLvl w:val="4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Triangles">
    <w:name w:val="1Triangles"/>
    <w:rsid w:val="00995AAC"/>
    <w:pPr>
      <w:widowControl w:val="0"/>
      <w:tabs>
        <w:tab w:val="left" w:pos="720"/>
      </w:tabs>
      <w:ind w:left="720" w:hanging="720"/>
      <w:jc w:val="both"/>
    </w:pPr>
    <w:rPr>
      <w:snapToGrid w:val="0"/>
      <w:sz w:val="24"/>
      <w:lang w:eastAsia="en-US"/>
    </w:rPr>
  </w:style>
  <w:style w:type="paragraph" w:customStyle="1" w:styleId="2Triangles">
    <w:name w:val="2Triangles"/>
    <w:rsid w:val="00995AAC"/>
    <w:pPr>
      <w:widowControl w:val="0"/>
      <w:tabs>
        <w:tab w:val="left" w:pos="720"/>
        <w:tab w:val="left" w:pos="1440"/>
      </w:tabs>
      <w:ind w:left="1440" w:hanging="720"/>
      <w:jc w:val="both"/>
    </w:pPr>
    <w:rPr>
      <w:snapToGrid w:val="0"/>
      <w:sz w:val="24"/>
      <w:lang w:eastAsia="en-US"/>
    </w:rPr>
  </w:style>
  <w:style w:type="paragraph" w:customStyle="1" w:styleId="3Triangles">
    <w:name w:val="3Triangles"/>
    <w:rsid w:val="00995AAC"/>
    <w:pPr>
      <w:widowControl w:val="0"/>
      <w:tabs>
        <w:tab w:val="left" w:pos="720"/>
        <w:tab w:val="left" w:pos="1440"/>
        <w:tab w:val="left" w:pos="2160"/>
      </w:tabs>
      <w:ind w:left="2160" w:hanging="720"/>
      <w:jc w:val="both"/>
    </w:pPr>
    <w:rPr>
      <w:snapToGrid w:val="0"/>
      <w:sz w:val="24"/>
      <w:lang w:eastAsia="en-US"/>
    </w:rPr>
  </w:style>
  <w:style w:type="paragraph" w:customStyle="1" w:styleId="4Triangles">
    <w:name w:val="4Triangles"/>
    <w:rsid w:val="00995AAC"/>
    <w:pPr>
      <w:widowControl w:val="0"/>
      <w:tabs>
        <w:tab w:val="left" w:pos="720"/>
        <w:tab w:val="left" w:pos="1440"/>
        <w:tab w:val="left" w:pos="2160"/>
        <w:tab w:val="left" w:pos="2880"/>
      </w:tabs>
      <w:ind w:left="2880" w:hanging="720"/>
      <w:jc w:val="both"/>
    </w:pPr>
    <w:rPr>
      <w:snapToGrid w:val="0"/>
      <w:sz w:val="24"/>
      <w:lang w:eastAsia="en-US"/>
    </w:rPr>
  </w:style>
  <w:style w:type="paragraph" w:customStyle="1" w:styleId="5Triangles">
    <w:name w:val="5Triangles"/>
    <w:rsid w:val="00995AAC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ind w:left="3600" w:hanging="720"/>
      <w:jc w:val="both"/>
    </w:pPr>
    <w:rPr>
      <w:snapToGrid w:val="0"/>
      <w:sz w:val="24"/>
      <w:lang w:eastAsia="en-US"/>
    </w:rPr>
  </w:style>
  <w:style w:type="paragraph" w:customStyle="1" w:styleId="6Triangles">
    <w:name w:val="6Triangles"/>
    <w:rsid w:val="00995AAC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ind w:left="4320" w:hanging="720"/>
      <w:jc w:val="both"/>
    </w:pPr>
    <w:rPr>
      <w:snapToGrid w:val="0"/>
      <w:sz w:val="24"/>
      <w:lang w:eastAsia="en-US"/>
    </w:rPr>
  </w:style>
  <w:style w:type="paragraph" w:customStyle="1" w:styleId="7Triangles">
    <w:name w:val="7Triangles"/>
    <w:rsid w:val="00995AAC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ind w:left="5040" w:hanging="720"/>
      <w:jc w:val="both"/>
    </w:pPr>
    <w:rPr>
      <w:snapToGrid w:val="0"/>
      <w:sz w:val="24"/>
      <w:lang w:eastAsia="en-US"/>
    </w:rPr>
  </w:style>
  <w:style w:type="paragraph" w:customStyle="1" w:styleId="8Triangles">
    <w:name w:val="8Triangles"/>
    <w:rsid w:val="00995AAC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ind w:left="5760" w:hanging="720"/>
      <w:jc w:val="both"/>
    </w:pPr>
    <w:rPr>
      <w:snapToGrid w:val="0"/>
      <w:sz w:val="24"/>
      <w:lang w:eastAsia="en-US"/>
    </w:rPr>
  </w:style>
  <w:style w:type="paragraph" w:customStyle="1" w:styleId="1BulletList">
    <w:name w:val="1Bullet List"/>
    <w:rsid w:val="00995AAC"/>
    <w:pPr>
      <w:widowControl w:val="0"/>
      <w:tabs>
        <w:tab w:val="left" w:pos="720"/>
      </w:tabs>
      <w:ind w:left="720" w:hanging="720"/>
      <w:jc w:val="both"/>
    </w:pPr>
    <w:rPr>
      <w:snapToGrid w:val="0"/>
      <w:sz w:val="24"/>
      <w:lang w:eastAsia="en-US"/>
    </w:rPr>
  </w:style>
  <w:style w:type="paragraph" w:customStyle="1" w:styleId="2BulletList">
    <w:name w:val="2Bullet List"/>
    <w:rsid w:val="00995AAC"/>
    <w:pPr>
      <w:widowControl w:val="0"/>
      <w:tabs>
        <w:tab w:val="left" w:pos="720"/>
        <w:tab w:val="left" w:pos="1440"/>
      </w:tabs>
      <w:ind w:left="1440" w:hanging="720"/>
      <w:jc w:val="both"/>
    </w:pPr>
    <w:rPr>
      <w:snapToGrid w:val="0"/>
      <w:sz w:val="24"/>
      <w:lang w:eastAsia="en-US"/>
    </w:rPr>
  </w:style>
  <w:style w:type="paragraph" w:customStyle="1" w:styleId="3BulletList">
    <w:name w:val="3Bullet List"/>
    <w:rsid w:val="00995AAC"/>
    <w:pPr>
      <w:widowControl w:val="0"/>
      <w:tabs>
        <w:tab w:val="left" w:pos="720"/>
        <w:tab w:val="left" w:pos="1440"/>
        <w:tab w:val="left" w:pos="2160"/>
      </w:tabs>
      <w:ind w:left="2160" w:hanging="720"/>
      <w:jc w:val="both"/>
    </w:pPr>
    <w:rPr>
      <w:snapToGrid w:val="0"/>
      <w:sz w:val="24"/>
      <w:lang w:eastAsia="en-US"/>
    </w:rPr>
  </w:style>
  <w:style w:type="paragraph" w:customStyle="1" w:styleId="4BulletList">
    <w:name w:val="4Bullet List"/>
    <w:rsid w:val="00995AAC"/>
    <w:pPr>
      <w:widowControl w:val="0"/>
      <w:tabs>
        <w:tab w:val="left" w:pos="720"/>
        <w:tab w:val="left" w:pos="1440"/>
        <w:tab w:val="left" w:pos="2160"/>
        <w:tab w:val="left" w:pos="2880"/>
      </w:tabs>
      <w:ind w:left="2880" w:hanging="720"/>
      <w:jc w:val="both"/>
    </w:pPr>
    <w:rPr>
      <w:snapToGrid w:val="0"/>
      <w:sz w:val="24"/>
      <w:lang w:eastAsia="en-US"/>
    </w:rPr>
  </w:style>
  <w:style w:type="paragraph" w:customStyle="1" w:styleId="5BulletList">
    <w:name w:val="5Bullet List"/>
    <w:rsid w:val="00995AAC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ind w:left="3600" w:hanging="720"/>
      <w:jc w:val="both"/>
    </w:pPr>
    <w:rPr>
      <w:snapToGrid w:val="0"/>
      <w:sz w:val="24"/>
      <w:lang w:eastAsia="en-US"/>
    </w:rPr>
  </w:style>
  <w:style w:type="paragraph" w:customStyle="1" w:styleId="6BulletList">
    <w:name w:val="6Bullet List"/>
    <w:rsid w:val="00995AAC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ind w:left="4320" w:hanging="720"/>
      <w:jc w:val="both"/>
    </w:pPr>
    <w:rPr>
      <w:snapToGrid w:val="0"/>
      <w:sz w:val="24"/>
      <w:lang w:eastAsia="en-US"/>
    </w:rPr>
  </w:style>
  <w:style w:type="paragraph" w:customStyle="1" w:styleId="7BulletList">
    <w:name w:val="7Bullet List"/>
    <w:rsid w:val="00995AAC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ind w:left="5040" w:hanging="720"/>
      <w:jc w:val="both"/>
    </w:pPr>
    <w:rPr>
      <w:snapToGrid w:val="0"/>
      <w:sz w:val="24"/>
      <w:lang w:eastAsia="en-US"/>
    </w:rPr>
  </w:style>
  <w:style w:type="paragraph" w:customStyle="1" w:styleId="8BulletList">
    <w:name w:val="8Bullet List"/>
    <w:rsid w:val="00995AAC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ind w:left="5760" w:hanging="720"/>
      <w:jc w:val="both"/>
    </w:pPr>
    <w:rPr>
      <w:snapToGrid w:val="0"/>
      <w:sz w:val="24"/>
      <w:lang w:eastAsia="en-US"/>
    </w:rPr>
  </w:style>
  <w:style w:type="paragraph" w:customStyle="1" w:styleId="1Paragraph">
    <w:name w:val="1Paragraph"/>
    <w:rsid w:val="00995AAC"/>
    <w:pPr>
      <w:widowControl w:val="0"/>
      <w:tabs>
        <w:tab w:val="left" w:pos="720"/>
      </w:tabs>
      <w:ind w:left="720" w:hanging="720"/>
      <w:jc w:val="both"/>
    </w:pPr>
    <w:rPr>
      <w:snapToGrid w:val="0"/>
      <w:sz w:val="24"/>
      <w:lang w:eastAsia="en-US"/>
    </w:rPr>
  </w:style>
  <w:style w:type="paragraph" w:customStyle="1" w:styleId="2Paragraph">
    <w:name w:val="2Paragraph"/>
    <w:rsid w:val="00995AAC"/>
    <w:pPr>
      <w:widowControl w:val="0"/>
      <w:tabs>
        <w:tab w:val="left" w:pos="720"/>
        <w:tab w:val="left" w:pos="1440"/>
      </w:tabs>
      <w:ind w:left="1440" w:hanging="720"/>
      <w:jc w:val="both"/>
    </w:pPr>
    <w:rPr>
      <w:snapToGrid w:val="0"/>
      <w:sz w:val="24"/>
      <w:lang w:eastAsia="en-US"/>
    </w:rPr>
  </w:style>
  <w:style w:type="paragraph" w:customStyle="1" w:styleId="3Paragraph">
    <w:name w:val="3Paragraph"/>
    <w:rsid w:val="00995AAC"/>
    <w:pPr>
      <w:widowControl w:val="0"/>
      <w:tabs>
        <w:tab w:val="left" w:pos="720"/>
        <w:tab w:val="left" w:pos="1440"/>
        <w:tab w:val="left" w:pos="2160"/>
      </w:tabs>
      <w:ind w:left="2160" w:hanging="720"/>
      <w:jc w:val="both"/>
    </w:pPr>
    <w:rPr>
      <w:snapToGrid w:val="0"/>
      <w:sz w:val="24"/>
      <w:lang w:eastAsia="en-US"/>
    </w:rPr>
  </w:style>
  <w:style w:type="paragraph" w:customStyle="1" w:styleId="4Paragraph">
    <w:name w:val="4Paragraph"/>
    <w:rsid w:val="00995AAC"/>
    <w:pPr>
      <w:widowControl w:val="0"/>
      <w:tabs>
        <w:tab w:val="left" w:pos="720"/>
        <w:tab w:val="left" w:pos="1440"/>
        <w:tab w:val="left" w:pos="2160"/>
        <w:tab w:val="left" w:pos="2880"/>
      </w:tabs>
      <w:ind w:left="2880" w:hanging="720"/>
      <w:jc w:val="both"/>
    </w:pPr>
    <w:rPr>
      <w:snapToGrid w:val="0"/>
      <w:sz w:val="24"/>
      <w:lang w:eastAsia="en-US"/>
    </w:rPr>
  </w:style>
  <w:style w:type="paragraph" w:customStyle="1" w:styleId="5Paragraph">
    <w:name w:val="5Paragraph"/>
    <w:rsid w:val="00995AAC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ind w:left="3600" w:hanging="720"/>
      <w:jc w:val="both"/>
    </w:pPr>
    <w:rPr>
      <w:snapToGrid w:val="0"/>
      <w:sz w:val="24"/>
      <w:lang w:eastAsia="en-US"/>
    </w:rPr>
  </w:style>
  <w:style w:type="paragraph" w:customStyle="1" w:styleId="6Paragraph">
    <w:name w:val="6Paragraph"/>
    <w:rsid w:val="00995AAC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ind w:left="4320" w:hanging="720"/>
      <w:jc w:val="both"/>
    </w:pPr>
    <w:rPr>
      <w:snapToGrid w:val="0"/>
      <w:sz w:val="24"/>
      <w:lang w:eastAsia="en-US"/>
    </w:rPr>
  </w:style>
  <w:style w:type="paragraph" w:customStyle="1" w:styleId="7Paragraph">
    <w:name w:val="7Paragraph"/>
    <w:rsid w:val="00995AAC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ind w:left="5040" w:hanging="720"/>
      <w:jc w:val="both"/>
    </w:pPr>
    <w:rPr>
      <w:snapToGrid w:val="0"/>
      <w:sz w:val="24"/>
      <w:lang w:eastAsia="en-US"/>
    </w:rPr>
  </w:style>
  <w:style w:type="paragraph" w:customStyle="1" w:styleId="8Paragraph">
    <w:name w:val="8Paragraph"/>
    <w:rsid w:val="00995AAC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ind w:left="5760" w:hanging="720"/>
      <w:jc w:val="both"/>
    </w:pPr>
    <w:rPr>
      <w:snapToGrid w:val="0"/>
      <w:sz w:val="24"/>
      <w:lang w:eastAsia="en-US"/>
    </w:rPr>
  </w:style>
  <w:style w:type="paragraph" w:styleId="Header">
    <w:name w:val="header"/>
    <w:basedOn w:val="Normal"/>
    <w:link w:val="HeaderChar"/>
    <w:semiHidden/>
    <w:rsid w:val="00995AA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995AAC"/>
    <w:pPr>
      <w:tabs>
        <w:tab w:val="center" w:pos="4320"/>
        <w:tab w:val="right" w:pos="8640"/>
      </w:tabs>
    </w:pPr>
  </w:style>
  <w:style w:type="paragraph" w:customStyle="1" w:styleId="Level1">
    <w:name w:val="Level 1"/>
    <w:basedOn w:val="Normal"/>
    <w:rsid w:val="00995AAC"/>
    <w:pPr>
      <w:numPr>
        <w:numId w:val="2"/>
      </w:numPr>
      <w:ind w:left="362" w:hanging="362"/>
      <w:outlineLvl w:val="0"/>
    </w:pPr>
    <w:rPr>
      <w:rFonts w:ascii="Courier" w:hAnsi="Courier"/>
    </w:rPr>
  </w:style>
  <w:style w:type="paragraph" w:customStyle="1" w:styleId="Level2">
    <w:name w:val="Level 2"/>
    <w:basedOn w:val="Normal"/>
    <w:rsid w:val="00995AAC"/>
    <w:pPr>
      <w:numPr>
        <w:ilvl w:val="1"/>
        <w:numId w:val="1"/>
      </w:numPr>
      <w:ind w:left="720" w:hanging="358"/>
      <w:outlineLvl w:val="1"/>
    </w:pPr>
    <w:rPr>
      <w:rFonts w:ascii="Courier" w:hAnsi="Courier"/>
    </w:rPr>
  </w:style>
  <w:style w:type="paragraph" w:styleId="Title">
    <w:name w:val="Title"/>
    <w:basedOn w:val="Normal"/>
    <w:link w:val="TitleChar"/>
    <w:qFormat/>
    <w:rsid w:val="00995AAC"/>
    <w:pPr>
      <w:jc w:val="center"/>
    </w:pPr>
    <w:rPr>
      <w:rFonts w:ascii="Comic Sans MS" w:hAnsi="Comic Sans MS"/>
      <w:b/>
      <w:sz w:val="48"/>
      <w:lang w:val="en-CA"/>
    </w:rPr>
  </w:style>
  <w:style w:type="paragraph" w:styleId="BodyTextIndent">
    <w:name w:val="Body Text Indent"/>
    <w:basedOn w:val="Normal"/>
    <w:semiHidden/>
    <w:rsid w:val="00995AAC"/>
    <w:pPr>
      <w:tabs>
        <w:tab w:val="left" w:pos="-456"/>
        <w:tab w:val="left" w:pos="0"/>
        <w:tab w:val="left" w:pos="362"/>
      </w:tabs>
      <w:spacing w:after="52"/>
      <w:ind w:left="35"/>
    </w:pPr>
    <w:rPr>
      <w:rFonts w:ascii="Comic Sans MS" w:hAnsi="Comic Sans MS"/>
    </w:rPr>
  </w:style>
  <w:style w:type="paragraph" w:styleId="Subtitle">
    <w:name w:val="Subtitle"/>
    <w:basedOn w:val="Normal"/>
    <w:link w:val="SubtitleChar"/>
    <w:qFormat/>
    <w:rsid w:val="00995AAC"/>
    <w:pPr>
      <w:jc w:val="center"/>
    </w:pPr>
    <w:rPr>
      <w:rFonts w:ascii="Garamond Halbfett" w:hAnsi="Garamond Halbfett"/>
      <w:sz w:val="32"/>
      <w:lang w:val="en-CA"/>
    </w:rPr>
  </w:style>
  <w:style w:type="paragraph" w:styleId="BodyTextIndent2">
    <w:name w:val="Body Text Indent 2"/>
    <w:basedOn w:val="Normal"/>
    <w:semiHidden/>
    <w:rsid w:val="00995AAC"/>
    <w:pPr>
      <w:ind w:left="720"/>
    </w:pPr>
    <w:rPr>
      <w:rFonts w:ascii="Comic Sans MS" w:hAnsi="Comic Sans MS"/>
    </w:rPr>
  </w:style>
  <w:style w:type="paragraph" w:styleId="BodyTextIndent3">
    <w:name w:val="Body Text Indent 3"/>
    <w:basedOn w:val="Normal"/>
    <w:semiHidden/>
    <w:rsid w:val="00995AAC"/>
    <w:pPr>
      <w:ind w:left="360"/>
    </w:pPr>
    <w:rPr>
      <w:rFonts w:ascii="Comic Sans MS" w:hAnsi="Comic Sans MS"/>
    </w:rPr>
  </w:style>
  <w:style w:type="paragraph" w:styleId="BodyText">
    <w:name w:val="Body Text"/>
    <w:basedOn w:val="Normal"/>
    <w:semiHidden/>
    <w:rsid w:val="00995AAC"/>
    <w:pPr>
      <w:ind w:right="-144"/>
    </w:pPr>
    <w:rPr>
      <w:rFonts w:ascii="Comic Sans MS" w:hAnsi="Comic Sans MS"/>
      <w:sz w:val="16"/>
    </w:rPr>
  </w:style>
  <w:style w:type="paragraph" w:styleId="BodyText2">
    <w:name w:val="Body Text 2"/>
    <w:basedOn w:val="Normal"/>
    <w:semiHidden/>
    <w:rsid w:val="00995AAC"/>
    <w:rPr>
      <w:rFonts w:ascii="Comic Sans MS" w:hAnsi="Comic Sans MS"/>
      <w:sz w:val="16"/>
    </w:rPr>
  </w:style>
  <w:style w:type="paragraph" w:styleId="BlockText">
    <w:name w:val="Block Text"/>
    <w:basedOn w:val="Normal"/>
    <w:semiHidden/>
    <w:rsid w:val="00995AAC"/>
    <w:pPr>
      <w:tabs>
        <w:tab w:val="left" w:pos="-456"/>
        <w:tab w:val="left" w:pos="0"/>
      </w:tabs>
      <w:spacing w:after="52"/>
      <w:ind w:left="360" w:right="-145"/>
    </w:pPr>
    <w:rPr>
      <w:rFonts w:ascii="Comic Sans MS" w:hAnsi="Comic Sans MS"/>
    </w:rPr>
  </w:style>
  <w:style w:type="paragraph" w:styleId="BodyText3">
    <w:name w:val="Body Text 3"/>
    <w:basedOn w:val="Normal"/>
    <w:semiHidden/>
    <w:rsid w:val="00995AAC"/>
    <w:pPr>
      <w:tabs>
        <w:tab w:val="left" w:pos="-456"/>
        <w:tab w:val="left" w:pos="0"/>
      </w:tabs>
      <w:spacing w:after="52"/>
      <w:ind w:right="-55"/>
    </w:pPr>
    <w:rPr>
      <w:rFonts w:ascii="Comic Sans MS" w:hAnsi="Comic Sans MS"/>
    </w:rPr>
  </w:style>
  <w:style w:type="character" w:styleId="PageNumber">
    <w:name w:val="page number"/>
    <w:basedOn w:val="DefaultParagraphFont"/>
    <w:semiHidden/>
    <w:rsid w:val="00995AAC"/>
  </w:style>
  <w:style w:type="paragraph" w:styleId="DocumentMap">
    <w:name w:val="Document Map"/>
    <w:basedOn w:val="Normal"/>
    <w:semiHidden/>
    <w:rsid w:val="00995AAC"/>
    <w:pPr>
      <w:shd w:val="clear" w:color="auto" w:fill="000080"/>
    </w:pPr>
    <w:rPr>
      <w:rFonts w:ascii="Tahoma" w:hAnsi="Tahoma"/>
    </w:rPr>
  </w:style>
  <w:style w:type="paragraph" w:customStyle="1" w:styleId="MainHeading">
    <w:name w:val="MainHeading"/>
    <w:basedOn w:val="Normal"/>
    <w:rsid w:val="00995AAC"/>
    <w:pPr>
      <w:numPr>
        <w:numId w:val="3"/>
      </w:numPr>
    </w:pPr>
  </w:style>
  <w:style w:type="paragraph" w:customStyle="1" w:styleId="SubHeading">
    <w:name w:val="SubHeading"/>
    <w:basedOn w:val="Normal"/>
    <w:rsid w:val="00995AAC"/>
    <w:pPr>
      <w:numPr>
        <w:ilvl w:val="1"/>
        <w:numId w:val="3"/>
      </w:numPr>
    </w:pPr>
  </w:style>
  <w:style w:type="paragraph" w:customStyle="1" w:styleId="SubSubHeading">
    <w:name w:val="SubSubHeading"/>
    <w:basedOn w:val="Normal"/>
    <w:rsid w:val="00995AAC"/>
    <w:pPr>
      <w:numPr>
        <w:ilvl w:val="2"/>
        <w:numId w:val="3"/>
      </w:numPr>
    </w:pPr>
  </w:style>
  <w:style w:type="paragraph" w:customStyle="1" w:styleId="Sub3Heading">
    <w:name w:val="Sub3Heading"/>
    <w:basedOn w:val="Normal"/>
    <w:rsid w:val="00995AAC"/>
    <w:pPr>
      <w:numPr>
        <w:ilvl w:val="3"/>
        <w:numId w:val="3"/>
      </w:numPr>
    </w:pPr>
  </w:style>
  <w:style w:type="paragraph" w:styleId="ListParagraph">
    <w:name w:val="List Paragraph"/>
    <w:basedOn w:val="Normal"/>
    <w:uiPriority w:val="34"/>
    <w:qFormat/>
    <w:rsid w:val="00E10BEF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E2A1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E2A1A"/>
    <w:rPr>
      <w:rFonts w:ascii="Tahoma" w:hAnsi="Tahoma" w:cs="Tahoma"/>
      <w:snapToGrid w:val="0"/>
      <w:sz w:val="16"/>
      <w:szCs w:val="16"/>
      <w:lang w:val="en-US" w:eastAsia="en-US"/>
    </w:rPr>
  </w:style>
  <w:style w:type="character" w:styleId="Hyperlink">
    <w:name w:val="Hyperlink"/>
    <w:uiPriority w:val="99"/>
    <w:unhideWhenUsed/>
    <w:rsid w:val="000F1151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5B24A2"/>
  </w:style>
  <w:style w:type="paragraph" w:styleId="Revision">
    <w:name w:val="Revision"/>
    <w:hidden/>
    <w:uiPriority w:val="99"/>
    <w:semiHidden/>
    <w:rsid w:val="005311CC"/>
    <w:rPr>
      <w:rFonts w:ascii="Arial" w:hAnsi="Arial"/>
      <w:snapToGrid w:val="0"/>
      <w:sz w:val="24"/>
      <w:lang w:eastAsia="en-US"/>
    </w:rPr>
  </w:style>
  <w:style w:type="paragraph" w:customStyle="1" w:styleId="ox-2089538d29-msonormal">
    <w:name w:val="ox-2089538d29-msonormal"/>
    <w:basedOn w:val="Normal"/>
    <w:rsid w:val="009D6CF1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  <w:lang w:val="en-CA" w:eastAsia="en-CA"/>
    </w:rPr>
  </w:style>
  <w:style w:type="paragraph" w:customStyle="1" w:styleId="ox-2089538d29-msolistparagraph">
    <w:name w:val="ox-2089538d29-msolistparagraph"/>
    <w:basedOn w:val="Normal"/>
    <w:rsid w:val="009D6CF1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  <w:lang w:val="en-CA" w:eastAsia="en-CA"/>
    </w:rPr>
  </w:style>
  <w:style w:type="table" w:styleId="TableGrid">
    <w:name w:val="Table Grid"/>
    <w:basedOn w:val="TableNormal"/>
    <w:uiPriority w:val="59"/>
    <w:rsid w:val="004B47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">
    <w:name w:val="Title Char"/>
    <w:link w:val="Title"/>
    <w:rsid w:val="008646A3"/>
    <w:rPr>
      <w:rFonts w:ascii="Comic Sans MS" w:hAnsi="Comic Sans MS"/>
      <w:b/>
      <w:snapToGrid w:val="0"/>
      <w:sz w:val="48"/>
      <w:lang w:val="en-CA"/>
    </w:rPr>
  </w:style>
  <w:style w:type="character" w:customStyle="1" w:styleId="SubtitleChar">
    <w:name w:val="Subtitle Char"/>
    <w:link w:val="Subtitle"/>
    <w:rsid w:val="008646A3"/>
    <w:rPr>
      <w:rFonts w:ascii="Garamond Halbfett" w:hAnsi="Garamond Halbfett"/>
      <w:snapToGrid w:val="0"/>
      <w:sz w:val="32"/>
      <w:lang w:val="en-CA"/>
    </w:rPr>
  </w:style>
  <w:style w:type="paragraph" w:styleId="NoSpacing">
    <w:name w:val="No Spacing"/>
    <w:uiPriority w:val="1"/>
    <w:qFormat/>
    <w:rsid w:val="00F01261"/>
    <w:pPr>
      <w:widowControl w:val="0"/>
    </w:pPr>
    <w:rPr>
      <w:rFonts w:ascii="Arial" w:hAnsi="Arial"/>
      <w:snapToGrid w:val="0"/>
      <w:sz w:val="24"/>
      <w:lang w:eastAsia="en-US"/>
    </w:rPr>
  </w:style>
  <w:style w:type="character" w:customStyle="1" w:styleId="HeaderChar">
    <w:name w:val="Header Char"/>
    <w:basedOn w:val="DefaultParagraphFont"/>
    <w:link w:val="Header"/>
    <w:semiHidden/>
    <w:rsid w:val="00726867"/>
    <w:rPr>
      <w:rFonts w:ascii="Arial" w:hAnsi="Arial"/>
      <w:snapToGrid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6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1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1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2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7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8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1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6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7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4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14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CESO</Company>
  <LinksUpToDate>false</LinksUpToDate>
  <CharactersWithSpaces>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Bill Gentles</dc:creator>
  <cp:lastModifiedBy>Bill Gentles</cp:lastModifiedBy>
  <cp:revision>3</cp:revision>
  <cp:lastPrinted>2021-03-17T16:54:00Z</cp:lastPrinted>
  <dcterms:created xsi:type="dcterms:W3CDTF">2022-03-24T21:33:00Z</dcterms:created>
  <dcterms:modified xsi:type="dcterms:W3CDTF">2022-04-05T00:37:00Z</dcterms:modified>
</cp:coreProperties>
</file>